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5EFD51" w14:textId="7A8FCBE1" w:rsidR="006543DA" w:rsidRDefault="006543DA" w:rsidP="00FD5E78">
      <w:pPr>
        <w:jc w:val="center"/>
        <w:rPr>
          <w:b/>
          <w:bCs/>
          <w:color w:val="000000"/>
          <w:sz w:val="24"/>
          <w:szCs w:val="24"/>
        </w:rPr>
      </w:pPr>
      <w:r w:rsidRPr="00FD5E78">
        <w:rPr>
          <w:b/>
          <w:bCs/>
          <w:color w:val="000000"/>
          <w:sz w:val="24"/>
          <w:szCs w:val="24"/>
        </w:rPr>
        <w:t>U</w:t>
      </w:r>
      <w:r w:rsidR="00885AE1">
        <w:rPr>
          <w:b/>
          <w:bCs/>
          <w:color w:val="000000"/>
          <w:sz w:val="24"/>
          <w:szCs w:val="24"/>
        </w:rPr>
        <w:t xml:space="preserve">mowa </w:t>
      </w:r>
      <w:r w:rsidR="00885AE1" w:rsidRPr="00FD5E78">
        <w:rPr>
          <w:b/>
          <w:bCs/>
          <w:color w:val="000000"/>
          <w:sz w:val="24"/>
          <w:szCs w:val="24"/>
        </w:rPr>
        <w:t>na wywóz nieczystości płynnych</w:t>
      </w:r>
      <w:r w:rsidR="00885AE1">
        <w:rPr>
          <w:b/>
          <w:bCs/>
          <w:color w:val="000000"/>
          <w:sz w:val="24"/>
          <w:szCs w:val="24"/>
        </w:rPr>
        <w:t xml:space="preserve"> </w:t>
      </w:r>
    </w:p>
    <w:p w14:paraId="0C28E30C" w14:textId="77777777" w:rsidR="00014FF2" w:rsidRPr="00FD5E78" w:rsidRDefault="00014FF2" w:rsidP="00FD5E78">
      <w:pPr>
        <w:jc w:val="center"/>
        <w:rPr>
          <w:b/>
          <w:bCs/>
          <w:color w:val="000000"/>
          <w:sz w:val="24"/>
          <w:szCs w:val="24"/>
        </w:rPr>
      </w:pPr>
    </w:p>
    <w:p w14:paraId="179AF5F0" w14:textId="77777777" w:rsidR="006543DA" w:rsidRPr="00FD5E78" w:rsidRDefault="006543DA" w:rsidP="00FD5E78">
      <w:pPr>
        <w:jc w:val="both"/>
        <w:rPr>
          <w:b/>
          <w:bCs/>
          <w:color w:val="000000"/>
          <w:sz w:val="24"/>
          <w:szCs w:val="24"/>
        </w:rPr>
      </w:pPr>
    </w:p>
    <w:p w14:paraId="2ED9C2F8" w14:textId="1A1A3C36" w:rsidR="006543DA" w:rsidRDefault="006543DA" w:rsidP="00FD5E78">
      <w:pPr>
        <w:jc w:val="both"/>
        <w:rPr>
          <w:bCs/>
          <w:color w:val="000000"/>
          <w:sz w:val="24"/>
          <w:szCs w:val="24"/>
        </w:rPr>
      </w:pPr>
      <w:r w:rsidRPr="00FD5E78">
        <w:rPr>
          <w:bCs/>
          <w:color w:val="000000"/>
          <w:sz w:val="24"/>
          <w:szCs w:val="24"/>
        </w:rPr>
        <w:t>zawarta w dniu</w:t>
      </w:r>
      <w:r w:rsidR="00843079">
        <w:rPr>
          <w:bCs/>
          <w:color w:val="000000"/>
          <w:sz w:val="24"/>
          <w:szCs w:val="24"/>
        </w:rPr>
        <w:t xml:space="preserve"> </w:t>
      </w:r>
      <w:r w:rsidR="008C7B25">
        <w:rPr>
          <w:b/>
          <w:color w:val="000000"/>
          <w:sz w:val="24"/>
          <w:szCs w:val="24"/>
        </w:rPr>
        <w:t xml:space="preserve">01.01.2000 </w:t>
      </w:r>
      <w:r w:rsidR="00835BDC" w:rsidRPr="008C7B25">
        <w:rPr>
          <w:b/>
          <w:color w:val="000000"/>
          <w:sz w:val="24"/>
          <w:szCs w:val="24"/>
        </w:rPr>
        <w:t>r.</w:t>
      </w:r>
      <w:r w:rsidRPr="008C7B25">
        <w:rPr>
          <w:b/>
          <w:color w:val="000000"/>
          <w:sz w:val="24"/>
          <w:szCs w:val="24"/>
        </w:rPr>
        <w:t xml:space="preserve"> </w:t>
      </w:r>
      <w:r w:rsidRPr="00FD5E78">
        <w:rPr>
          <w:bCs/>
          <w:color w:val="000000"/>
          <w:sz w:val="24"/>
          <w:szCs w:val="24"/>
        </w:rPr>
        <w:t xml:space="preserve">w miejscowości </w:t>
      </w:r>
      <w:r w:rsidRPr="00885AE1">
        <w:rPr>
          <w:b/>
          <w:bCs/>
          <w:color w:val="000000"/>
          <w:sz w:val="24"/>
          <w:szCs w:val="24"/>
        </w:rPr>
        <w:t>Rzezawa</w:t>
      </w:r>
      <w:r w:rsidRPr="00FD5E78">
        <w:rPr>
          <w:bCs/>
          <w:color w:val="000000"/>
          <w:sz w:val="24"/>
          <w:szCs w:val="24"/>
        </w:rPr>
        <w:t xml:space="preserve"> pomiędzy:</w:t>
      </w:r>
    </w:p>
    <w:p w14:paraId="73196235" w14:textId="77777777" w:rsidR="00326394" w:rsidRPr="00FD5E78" w:rsidRDefault="00326394" w:rsidP="00FD5E78">
      <w:pPr>
        <w:jc w:val="both"/>
        <w:rPr>
          <w:bCs/>
          <w:color w:val="000000"/>
          <w:sz w:val="24"/>
          <w:szCs w:val="24"/>
        </w:rPr>
      </w:pPr>
    </w:p>
    <w:p w14:paraId="2FD97B59" w14:textId="77777777" w:rsidR="006543DA" w:rsidRPr="00FD5E78" w:rsidRDefault="006543DA" w:rsidP="00FD5E78">
      <w:pPr>
        <w:jc w:val="both"/>
        <w:rPr>
          <w:sz w:val="24"/>
          <w:szCs w:val="24"/>
        </w:rPr>
      </w:pPr>
      <w:r w:rsidRPr="00885AE1">
        <w:rPr>
          <w:b/>
          <w:sz w:val="24"/>
          <w:szCs w:val="24"/>
        </w:rPr>
        <w:t>Gminą Rzezawa</w:t>
      </w:r>
      <w:r w:rsidRPr="00FD5E78">
        <w:rPr>
          <w:sz w:val="24"/>
          <w:szCs w:val="24"/>
        </w:rPr>
        <w:t>, ul. Długa 21, 32-765 Rzezawa NIP: 868 10 21 294 reprezentowan</w:t>
      </w:r>
      <w:r w:rsidR="00326394">
        <w:rPr>
          <w:sz w:val="24"/>
          <w:szCs w:val="24"/>
        </w:rPr>
        <w:t>ą</w:t>
      </w:r>
      <w:r w:rsidRPr="00FD5E78">
        <w:rPr>
          <w:sz w:val="24"/>
          <w:szCs w:val="24"/>
        </w:rPr>
        <w:t xml:space="preserve"> przez </w:t>
      </w:r>
      <w:r w:rsidRPr="00885AE1">
        <w:rPr>
          <w:b/>
          <w:sz w:val="24"/>
          <w:szCs w:val="24"/>
        </w:rPr>
        <w:t>Gminny Zakład Gospodarki Komunalnej w Rzezawie</w:t>
      </w:r>
      <w:r w:rsidRPr="00FD5E78">
        <w:rPr>
          <w:sz w:val="24"/>
          <w:szCs w:val="24"/>
        </w:rPr>
        <w:t>, ul. Długa 21, 32-765 Rzezawa            w imieniu, którego działa na podstawie upoważnienia wydane</w:t>
      </w:r>
      <w:r w:rsidR="00885AE1">
        <w:rPr>
          <w:sz w:val="24"/>
          <w:szCs w:val="24"/>
        </w:rPr>
        <w:t xml:space="preserve">go przez Wójta Gminy Rzezawa – </w:t>
      </w:r>
      <w:r w:rsidR="00885AE1" w:rsidRPr="00885AE1">
        <w:rPr>
          <w:b/>
          <w:sz w:val="24"/>
          <w:szCs w:val="24"/>
        </w:rPr>
        <w:t>mgr inż.</w:t>
      </w:r>
      <w:r w:rsidR="00D76140">
        <w:rPr>
          <w:b/>
          <w:sz w:val="24"/>
          <w:szCs w:val="24"/>
        </w:rPr>
        <w:t xml:space="preserve"> Sławomir Klimas</w:t>
      </w:r>
      <w:r w:rsidRPr="00885AE1">
        <w:rPr>
          <w:b/>
          <w:sz w:val="24"/>
          <w:szCs w:val="24"/>
        </w:rPr>
        <w:t xml:space="preserve"> - Kierownik </w:t>
      </w:r>
      <w:r w:rsidR="00885AE1">
        <w:rPr>
          <w:b/>
          <w:sz w:val="24"/>
          <w:szCs w:val="24"/>
        </w:rPr>
        <w:t>Zakładu</w:t>
      </w:r>
      <w:r w:rsidRPr="00FD5E78">
        <w:rPr>
          <w:sz w:val="24"/>
          <w:szCs w:val="24"/>
        </w:rPr>
        <w:t>,</w:t>
      </w:r>
    </w:p>
    <w:p w14:paraId="455DD4FB" w14:textId="77777777" w:rsidR="006543DA" w:rsidRPr="00FD5E78" w:rsidRDefault="006543DA" w:rsidP="00FD5E78">
      <w:pPr>
        <w:jc w:val="both"/>
        <w:rPr>
          <w:sz w:val="24"/>
          <w:szCs w:val="24"/>
        </w:rPr>
      </w:pPr>
    </w:p>
    <w:p w14:paraId="3BC07E3F" w14:textId="77777777" w:rsidR="006543DA" w:rsidRPr="00FD5E78" w:rsidRDefault="006543DA" w:rsidP="00FD5E78">
      <w:pPr>
        <w:jc w:val="both"/>
        <w:rPr>
          <w:sz w:val="24"/>
          <w:szCs w:val="24"/>
        </w:rPr>
      </w:pPr>
      <w:r w:rsidRPr="00FD5E78">
        <w:rPr>
          <w:sz w:val="24"/>
          <w:szCs w:val="24"/>
        </w:rPr>
        <w:t xml:space="preserve">zwanym dalej </w:t>
      </w:r>
      <w:r w:rsidRPr="00326394">
        <w:rPr>
          <w:b/>
          <w:sz w:val="24"/>
          <w:szCs w:val="24"/>
        </w:rPr>
        <w:t>Zleceniobiorcą</w:t>
      </w:r>
    </w:p>
    <w:p w14:paraId="62B8014A" w14:textId="77777777" w:rsidR="006543DA" w:rsidRPr="00FD5E78" w:rsidRDefault="006543DA" w:rsidP="00FD5E78">
      <w:pPr>
        <w:jc w:val="both"/>
        <w:rPr>
          <w:sz w:val="24"/>
          <w:szCs w:val="24"/>
        </w:rPr>
      </w:pPr>
    </w:p>
    <w:p w14:paraId="322756DF" w14:textId="5CB61B45" w:rsidR="001005E1" w:rsidRDefault="006543DA" w:rsidP="0008632E">
      <w:pPr>
        <w:jc w:val="both"/>
        <w:rPr>
          <w:b/>
          <w:bCs/>
          <w:color w:val="000000"/>
          <w:sz w:val="24"/>
          <w:szCs w:val="24"/>
        </w:rPr>
      </w:pPr>
      <w:r w:rsidRPr="00FD5E78">
        <w:rPr>
          <w:sz w:val="24"/>
          <w:szCs w:val="24"/>
        </w:rPr>
        <w:t>a</w:t>
      </w:r>
      <w:r w:rsidR="00EE640D">
        <w:rPr>
          <w:b/>
          <w:bCs/>
          <w:color w:val="000000"/>
          <w:sz w:val="24"/>
          <w:szCs w:val="24"/>
        </w:rPr>
        <w:br/>
        <w:t>Pa</w:t>
      </w:r>
      <w:r w:rsidR="0077762F">
        <w:rPr>
          <w:b/>
          <w:bCs/>
          <w:color w:val="000000"/>
          <w:sz w:val="24"/>
          <w:szCs w:val="24"/>
        </w:rPr>
        <w:t>ni</w:t>
      </w:r>
      <w:r w:rsidR="008C7B25">
        <w:rPr>
          <w:b/>
          <w:bCs/>
          <w:color w:val="000000"/>
          <w:sz w:val="24"/>
          <w:szCs w:val="24"/>
        </w:rPr>
        <w:t>ą/Panem</w:t>
      </w:r>
    </w:p>
    <w:p w14:paraId="2B098C8B" w14:textId="5CA4EFBE" w:rsidR="00DA0AB7" w:rsidRDefault="008C7B25" w:rsidP="0008632E">
      <w:pPr>
        <w:jc w:val="both"/>
        <w:rPr>
          <w:b/>
          <w:bCs/>
          <w:color w:val="000000"/>
          <w:sz w:val="24"/>
          <w:szCs w:val="24"/>
        </w:rPr>
      </w:pPr>
      <w:r>
        <w:rPr>
          <w:b/>
          <w:bCs/>
          <w:color w:val="000000"/>
          <w:sz w:val="24"/>
          <w:szCs w:val="24"/>
        </w:rPr>
        <w:t>Kowalski Jan</w:t>
      </w:r>
    </w:p>
    <w:p w14:paraId="6ABC5576" w14:textId="2D3A9AC6" w:rsidR="00E41CD8" w:rsidRDefault="008C7B25" w:rsidP="0008632E">
      <w:pPr>
        <w:jc w:val="both"/>
        <w:rPr>
          <w:b/>
          <w:bCs/>
          <w:color w:val="000000"/>
          <w:sz w:val="24"/>
          <w:szCs w:val="24"/>
        </w:rPr>
      </w:pPr>
      <w:r>
        <w:rPr>
          <w:b/>
          <w:bCs/>
          <w:color w:val="000000"/>
          <w:sz w:val="24"/>
          <w:szCs w:val="24"/>
        </w:rPr>
        <w:t>ul. Wodna 1111</w:t>
      </w:r>
    </w:p>
    <w:p w14:paraId="442E3279" w14:textId="315A1852" w:rsidR="0008632E" w:rsidRDefault="008C7B25" w:rsidP="0008632E">
      <w:pPr>
        <w:jc w:val="both"/>
        <w:rPr>
          <w:b/>
          <w:bCs/>
          <w:color w:val="000000"/>
          <w:sz w:val="24"/>
          <w:szCs w:val="24"/>
        </w:rPr>
      </w:pPr>
      <w:r>
        <w:rPr>
          <w:b/>
          <w:bCs/>
          <w:color w:val="000000"/>
          <w:sz w:val="24"/>
          <w:szCs w:val="24"/>
        </w:rPr>
        <w:t>00</w:t>
      </w:r>
      <w:r w:rsidR="006543DA" w:rsidRPr="00FD5E78">
        <w:rPr>
          <w:b/>
          <w:bCs/>
          <w:color w:val="000000"/>
          <w:sz w:val="24"/>
          <w:szCs w:val="24"/>
        </w:rPr>
        <w:t>-</w:t>
      </w:r>
      <w:r>
        <w:rPr>
          <w:b/>
          <w:bCs/>
          <w:color w:val="000000"/>
          <w:sz w:val="24"/>
          <w:szCs w:val="24"/>
        </w:rPr>
        <w:t>000 Warszawa</w:t>
      </w:r>
    </w:p>
    <w:p w14:paraId="3B532A98" w14:textId="68307684" w:rsidR="00063881" w:rsidRDefault="0076735C" w:rsidP="0008632E">
      <w:pPr>
        <w:jc w:val="both"/>
        <w:rPr>
          <w:b/>
          <w:bCs/>
          <w:color w:val="000000"/>
          <w:sz w:val="24"/>
          <w:szCs w:val="24"/>
        </w:rPr>
      </w:pPr>
      <w:r>
        <w:rPr>
          <w:b/>
          <w:bCs/>
          <w:color w:val="000000"/>
          <w:sz w:val="24"/>
          <w:szCs w:val="24"/>
        </w:rPr>
        <w:t>PESEL</w:t>
      </w:r>
      <w:r w:rsidR="004F31E4">
        <w:rPr>
          <w:b/>
          <w:bCs/>
          <w:color w:val="000000"/>
          <w:sz w:val="24"/>
          <w:szCs w:val="24"/>
        </w:rPr>
        <w:t xml:space="preserve">: </w:t>
      </w:r>
      <w:r w:rsidR="00264AA1">
        <w:rPr>
          <w:b/>
          <w:bCs/>
          <w:color w:val="000000"/>
          <w:sz w:val="24"/>
          <w:szCs w:val="24"/>
        </w:rPr>
        <w:t>00000000000</w:t>
      </w:r>
    </w:p>
    <w:p w14:paraId="0348DA0C" w14:textId="77777777" w:rsidR="00ED2B9E" w:rsidRDefault="00ED2B9E" w:rsidP="0008632E">
      <w:pPr>
        <w:jc w:val="both"/>
        <w:rPr>
          <w:b/>
          <w:bCs/>
          <w:color w:val="000000"/>
          <w:sz w:val="24"/>
          <w:szCs w:val="24"/>
        </w:rPr>
      </w:pPr>
    </w:p>
    <w:p w14:paraId="0095CC82" w14:textId="77777777" w:rsidR="0008632E" w:rsidRDefault="0008632E" w:rsidP="00FD5E78">
      <w:pPr>
        <w:jc w:val="both"/>
        <w:rPr>
          <w:color w:val="000000"/>
          <w:sz w:val="24"/>
          <w:szCs w:val="24"/>
        </w:rPr>
      </w:pPr>
    </w:p>
    <w:p w14:paraId="0DD34F0D" w14:textId="77777777" w:rsidR="006543DA" w:rsidRDefault="006543DA" w:rsidP="00FD5E78">
      <w:pPr>
        <w:jc w:val="both"/>
        <w:rPr>
          <w:color w:val="000000"/>
          <w:sz w:val="24"/>
          <w:szCs w:val="24"/>
        </w:rPr>
      </w:pPr>
      <w:r w:rsidRPr="00FD5E78">
        <w:rPr>
          <w:color w:val="000000"/>
          <w:sz w:val="24"/>
          <w:szCs w:val="24"/>
        </w:rPr>
        <w:t xml:space="preserve">zwanym w treści umowy </w:t>
      </w:r>
      <w:r w:rsidRPr="00FD5E78">
        <w:rPr>
          <w:b/>
          <w:bCs/>
          <w:color w:val="000000"/>
          <w:sz w:val="24"/>
          <w:szCs w:val="24"/>
        </w:rPr>
        <w:t>Zleceniodawcą</w:t>
      </w:r>
      <w:r w:rsidRPr="00FD5E78">
        <w:rPr>
          <w:color w:val="000000"/>
          <w:sz w:val="24"/>
          <w:szCs w:val="24"/>
        </w:rPr>
        <w:t>,</w:t>
      </w:r>
    </w:p>
    <w:p w14:paraId="7E8C658F" w14:textId="77777777" w:rsidR="00996961" w:rsidRDefault="00996961" w:rsidP="00FD5E78">
      <w:pPr>
        <w:jc w:val="both"/>
        <w:rPr>
          <w:color w:val="000000"/>
          <w:sz w:val="24"/>
          <w:szCs w:val="24"/>
        </w:rPr>
      </w:pPr>
    </w:p>
    <w:p w14:paraId="6B21215C" w14:textId="77777777" w:rsidR="00996961" w:rsidRPr="00996961" w:rsidRDefault="00996961" w:rsidP="00996961">
      <w:pPr>
        <w:jc w:val="both"/>
        <w:rPr>
          <w:color w:val="000000"/>
          <w:sz w:val="24"/>
        </w:rPr>
      </w:pPr>
      <w:r w:rsidRPr="00996961">
        <w:rPr>
          <w:color w:val="000000"/>
          <w:sz w:val="24"/>
        </w:rPr>
        <w:t>adres do korespondencji:</w:t>
      </w:r>
    </w:p>
    <w:p w14:paraId="7109B922" w14:textId="583F6E11" w:rsidR="00827CFB" w:rsidRPr="0008632E" w:rsidRDefault="00996961" w:rsidP="00FD5E78">
      <w:pPr>
        <w:jc w:val="both"/>
        <w:rPr>
          <w:b/>
          <w:bCs/>
          <w:color w:val="000000"/>
          <w:sz w:val="24"/>
        </w:rPr>
      </w:pPr>
      <w:r w:rsidRPr="00996961">
        <w:rPr>
          <w:b/>
          <w:bCs/>
          <w:color w:val="000000"/>
          <w:sz w:val="24"/>
        </w:rPr>
        <w:br/>
      </w:r>
    </w:p>
    <w:p w14:paraId="1D105127" w14:textId="77777777" w:rsidR="006543DA" w:rsidRPr="00FD5E78" w:rsidRDefault="0079182F" w:rsidP="0079182F">
      <w:pPr>
        <w:jc w:val="center"/>
        <w:rPr>
          <w:b/>
          <w:bCs/>
          <w:color w:val="000000"/>
          <w:sz w:val="24"/>
          <w:szCs w:val="24"/>
        </w:rPr>
      </w:pPr>
      <w:r>
        <w:rPr>
          <w:b/>
          <w:bCs/>
          <w:color w:val="000000"/>
          <w:sz w:val="24"/>
          <w:szCs w:val="24"/>
        </w:rPr>
        <w:t xml:space="preserve">§ </w:t>
      </w:r>
      <w:r w:rsidR="00996961">
        <w:rPr>
          <w:b/>
          <w:bCs/>
          <w:color w:val="000000"/>
          <w:sz w:val="24"/>
          <w:szCs w:val="24"/>
        </w:rPr>
        <w:t>1</w:t>
      </w:r>
    </w:p>
    <w:p w14:paraId="16060C21" w14:textId="47574EF9" w:rsidR="006543DA" w:rsidRPr="00467062" w:rsidRDefault="0025751D" w:rsidP="00FD5E78">
      <w:pPr>
        <w:jc w:val="both"/>
        <w:rPr>
          <w:b/>
          <w:bCs/>
          <w:sz w:val="24"/>
          <w:szCs w:val="24"/>
        </w:rPr>
      </w:pPr>
      <w:r w:rsidRPr="00FD5E78">
        <w:rPr>
          <w:sz w:val="24"/>
          <w:szCs w:val="24"/>
        </w:rPr>
        <w:t>Zleceniodawca na podstawie niniejszej umowy zleca Zleceniobiorcy wywóz nieczystości płynnych pochodzących z gospodarstwa domowego znajdujących się w zbiorniku bezodpływowym o pojemności</w:t>
      </w:r>
      <w:r w:rsidR="00D21144">
        <w:rPr>
          <w:b/>
          <w:bCs/>
          <w:sz w:val="24"/>
          <w:szCs w:val="24"/>
        </w:rPr>
        <w:t xml:space="preserve"> </w:t>
      </w:r>
      <w:r w:rsidR="00DA0AB7">
        <w:rPr>
          <w:b/>
          <w:bCs/>
          <w:sz w:val="24"/>
          <w:szCs w:val="24"/>
        </w:rPr>
        <w:t>6</w:t>
      </w:r>
      <w:r w:rsidR="00885AE1" w:rsidRPr="00885AE1">
        <w:rPr>
          <w:b/>
          <w:sz w:val="24"/>
          <w:szCs w:val="24"/>
        </w:rPr>
        <w:t xml:space="preserve"> </w:t>
      </w:r>
      <w:r w:rsidRPr="00885AE1">
        <w:rPr>
          <w:b/>
          <w:sz w:val="24"/>
          <w:szCs w:val="24"/>
        </w:rPr>
        <w:t>m</w:t>
      </w:r>
      <w:r w:rsidRPr="00885AE1">
        <w:rPr>
          <w:b/>
          <w:sz w:val="24"/>
          <w:szCs w:val="24"/>
          <w:vertAlign w:val="superscript"/>
        </w:rPr>
        <w:t>3</w:t>
      </w:r>
      <w:r w:rsidRPr="00FD5E78">
        <w:rPr>
          <w:sz w:val="24"/>
          <w:szCs w:val="24"/>
          <w:vertAlign w:val="superscript"/>
        </w:rPr>
        <w:t xml:space="preserve"> </w:t>
      </w:r>
      <w:r w:rsidRPr="00FD5E78">
        <w:rPr>
          <w:sz w:val="24"/>
          <w:szCs w:val="24"/>
        </w:rPr>
        <w:t xml:space="preserve">zlokalizowanym na nieruchomości położonej </w:t>
      </w:r>
      <w:r w:rsidR="00271174">
        <w:rPr>
          <w:sz w:val="24"/>
          <w:szCs w:val="24"/>
        </w:rPr>
        <w:t xml:space="preserve">                  </w:t>
      </w:r>
      <w:r w:rsidRPr="00FD5E78">
        <w:rPr>
          <w:sz w:val="24"/>
          <w:szCs w:val="24"/>
        </w:rPr>
        <w:t xml:space="preserve">w miejscowości </w:t>
      </w:r>
      <w:r w:rsidR="008C7B25">
        <w:rPr>
          <w:b/>
          <w:bCs/>
          <w:sz w:val="24"/>
          <w:szCs w:val="24"/>
        </w:rPr>
        <w:t>Rzezawa</w:t>
      </w:r>
      <w:r w:rsidR="001A5668">
        <w:rPr>
          <w:b/>
          <w:bCs/>
          <w:sz w:val="24"/>
          <w:szCs w:val="24"/>
        </w:rPr>
        <w:t xml:space="preserve"> </w:t>
      </w:r>
      <w:r w:rsidRPr="00FD5E78">
        <w:rPr>
          <w:sz w:val="24"/>
          <w:szCs w:val="24"/>
        </w:rPr>
        <w:t>składającej się z działki</w:t>
      </w:r>
      <w:r w:rsidR="00326394">
        <w:rPr>
          <w:sz w:val="24"/>
          <w:szCs w:val="24"/>
        </w:rPr>
        <w:t>/-ek</w:t>
      </w:r>
      <w:r w:rsidRPr="00FD5E78">
        <w:rPr>
          <w:sz w:val="24"/>
          <w:szCs w:val="24"/>
        </w:rPr>
        <w:t xml:space="preserve"> </w:t>
      </w:r>
      <w:r w:rsidR="00B048B6">
        <w:rPr>
          <w:sz w:val="24"/>
          <w:szCs w:val="24"/>
        </w:rPr>
        <w:t>numer</w:t>
      </w:r>
      <w:r w:rsidR="00141D63">
        <w:rPr>
          <w:sz w:val="24"/>
          <w:szCs w:val="24"/>
        </w:rPr>
        <w:t xml:space="preserve"> </w:t>
      </w:r>
      <w:r w:rsidR="008C7B25">
        <w:rPr>
          <w:b/>
          <w:bCs/>
          <w:sz w:val="24"/>
          <w:szCs w:val="24"/>
        </w:rPr>
        <w:t>12311/23</w:t>
      </w:r>
      <w:r w:rsidR="00726C60" w:rsidRPr="00DC4BD5">
        <w:rPr>
          <w:bCs/>
          <w:sz w:val="24"/>
          <w:szCs w:val="24"/>
        </w:rPr>
        <w:t>.</w:t>
      </w:r>
    </w:p>
    <w:p w14:paraId="010C01FE" w14:textId="77777777" w:rsidR="0025751D" w:rsidRPr="00FD5E78" w:rsidRDefault="0025751D" w:rsidP="00FD5E78">
      <w:pPr>
        <w:jc w:val="both"/>
        <w:rPr>
          <w:sz w:val="24"/>
          <w:szCs w:val="24"/>
        </w:rPr>
      </w:pPr>
    </w:p>
    <w:p w14:paraId="44B522FF" w14:textId="77777777" w:rsidR="0025751D" w:rsidRPr="00FD5E78" w:rsidRDefault="0079182F" w:rsidP="00FD5E78">
      <w:pPr>
        <w:jc w:val="center"/>
        <w:rPr>
          <w:b/>
          <w:bCs/>
          <w:color w:val="000000"/>
          <w:sz w:val="24"/>
          <w:szCs w:val="24"/>
        </w:rPr>
      </w:pPr>
      <w:r>
        <w:rPr>
          <w:b/>
          <w:bCs/>
          <w:color w:val="000000"/>
          <w:sz w:val="24"/>
          <w:szCs w:val="24"/>
        </w:rPr>
        <w:t xml:space="preserve">§ </w:t>
      </w:r>
      <w:r w:rsidR="00996961">
        <w:rPr>
          <w:b/>
          <w:bCs/>
          <w:color w:val="000000"/>
          <w:sz w:val="24"/>
          <w:szCs w:val="24"/>
        </w:rPr>
        <w:t>2</w:t>
      </w:r>
    </w:p>
    <w:p w14:paraId="740C738A" w14:textId="77777777" w:rsidR="0025751D" w:rsidRPr="00FD5E78" w:rsidRDefault="0025751D" w:rsidP="00FD5E78">
      <w:pPr>
        <w:pStyle w:val="Tekstpodstawowy"/>
        <w:jc w:val="both"/>
        <w:rPr>
          <w:rFonts w:ascii="Times New Roman" w:hAnsi="Times New Roman" w:cs="Times New Roman"/>
          <w:lang w:val="pl-PL"/>
        </w:rPr>
      </w:pPr>
      <w:r w:rsidRPr="00FD5E78">
        <w:rPr>
          <w:rFonts w:ascii="Times New Roman" w:hAnsi="Times New Roman" w:cs="Times New Roman"/>
          <w:lang w:val="pl-PL"/>
        </w:rPr>
        <w:t xml:space="preserve">1. Wywóz nieczystości o których mowa w </w:t>
      </w:r>
      <w:r w:rsidRPr="00FD5E78">
        <w:rPr>
          <w:rFonts w:ascii="Times New Roman" w:hAnsi="Times New Roman" w:cs="Times New Roman"/>
          <w:b/>
          <w:bCs/>
          <w:color w:val="000000"/>
          <w:lang w:val="pl-PL"/>
        </w:rPr>
        <w:t>§</w:t>
      </w:r>
      <w:r w:rsidR="0079182F">
        <w:rPr>
          <w:rFonts w:ascii="Times New Roman" w:hAnsi="Times New Roman" w:cs="Times New Roman"/>
          <w:b/>
          <w:bCs/>
          <w:color w:val="000000"/>
          <w:lang w:val="pl-PL"/>
        </w:rPr>
        <w:t xml:space="preserve"> </w:t>
      </w:r>
      <w:r w:rsidRPr="00FD5E78">
        <w:rPr>
          <w:rFonts w:ascii="Times New Roman" w:hAnsi="Times New Roman" w:cs="Times New Roman"/>
          <w:lang w:val="pl-PL"/>
        </w:rPr>
        <w:t>1 niniejszej umowy nastąpi za pośrednictwem pojazdu specjalistycznego Zleceniobiorcy tj. ciągnika rolniczego wraz z wozem a</w:t>
      </w:r>
      <w:r w:rsidR="00C30DB7">
        <w:rPr>
          <w:rFonts w:ascii="Times New Roman" w:hAnsi="Times New Roman" w:cs="Times New Roman"/>
          <w:lang w:val="pl-PL"/>
        </w:rPr>
        <w:t xml:space="preserve">senizacyjnym o poj. zbiornika  </w:t>
      </w:r>
      <w:r w:rsidR="00DA3460">
        <w:rPr>
          <w:rFonts w:ascii="Times New Roman" w:hAnsi="Times New Roman" w:cs="Times New Roman"/>
          <w:lang w:val="pl-PL"/>
        </w:rPr>
        <w:t xml:space="preserve">3 lub </w:t>
      </w:r>
      <w:r w:rsidR="00C30DB7">
        <w:rPr>
          <w:rFonts w:ascii="Times New Roman" w:hAnsi="Times New Roman" w:cs="Times New Roman"/>
          <w:lang w:val="pl-PL"/>
        </w:rPr>
        <w:t>4</w:t>
      </w:r>
      <w:r w:rsidRPr="00FD5E78">
        <w:rPr>
          <w:rFonts w:ascii="Times New Roman" w:hAnsi="Times New Roman" w:cs="Times New Roman"/>
          <w:lang w:val="pl-PL"/>
        </w:rPr>
        <w:t xml:space="preserve"> m</w:t>
      </w:r>
      <w:r w:rsidRPr="00FD5E78">
        <w:rPr>
          <w:rFonts w:ascii="Times New Roman" w:hAnsi="Times New Roman" w:cs="Times New Roman"/>
          <w:vertAlign w:val="superscript"/>
          <w:lang w:val="pl-PL"/>
        </w:rPr>
        <w:t>3</w:t>
      </w:r>
      <w:r w:rsidRPr="00FD5E78">
        <w:rPr>
          <w:rFonts w:ascii="Times New Roman" w:hAnsi="Times New Roman" w:cs="Times New Roman"/>
          <w:lang w:val="pl-PL"/>
        </w:rPr>
        <w:t>.</w:t>
      </w:r>
    </w:p>
    <w:p w14:paraId="1CB977CF" w14:textId="77777777" w:rsidR="0025751D" w:rsidRPr="00FD5E78" w:rsidRDefault="005B2109" w:rsidP="00FD5E78">
      <w:pPr>
        <w:pStyle w:val="Compact"/>
        <w:jc w:val="both"/>
        <w:rPr>
          <w:rFonts w:ascii="Times New Roman" w:hAnsi="Times New Roman" w:cs="Times New Roman"/>
          <w:lang w:val="pl-PL"/>
        </w:rPr>
      </w:pPr>
      <w:r w:rsidRPr="00FD5E78">
        <w:rPr>
          <w:rFonts w:ascii="Times New Roman" w:hAnsi="Times New Roman" w:cs="Times New Roman"/>
          <w:lang w:val="pl-PL"/>
        </w:rPr>
        <w:t xml:space="preserve">2. </w:t>
      </w:r>
      <w:r w:rsidR="0025751D" w:rsidRPr="00FD5E78">
        <w:rPr>
          <w:rFonts w:ascii="Times New Roman" w:hAnsi="Times New Roman" w:cs="Times New Roman"/>
          <w:lang w:val="pl-PL"/>
        </w:rPr>
        <w:t xml:space="preserve">Zleceniodawca zobowiązuje się do zapewnienia Zleceniobiorcy swobodnego </w:t>
      </w:r>
      <w:r w:rsidR="00271174">
        <w:rPr>
          <w:rFonts w:ascii="Times New Roman" w:hAnsi="Times New Roman" w:cs="Times New Roman"/>
          <w:lang w:val="pl-PL"/>
        </w:rPr>
        <w:t xml:space="preserve">                                </w:t>
      </w:r>
      <w:r w:rsidR="0025751D" w:rsidRPr="00FD5E78">
        <w:rPr>
          <w:rFonts w:ascii="Times New Roman" w:hAnsi="Times New Roman" w:cs="Times New Roman"/>
          <w:lang w:val="pl-PL"/>
        </w:rPr>
        <w:t xml:space="preserve">i bezpiecznego dojazdu do zbiornika o którym mowa w </w:t>
      </w:r>
      <w:r w:rsidR="0025751D" w:rsidRPr="00FD5E78">
        <w:rPr>
          <w:rFonts w:ascii="Times New Roman" w:hAnsi="Times New Roman" w:cs="Times New Roman"/>
          <w:b/>
          <w:bCs/>
          <w:color w:val="000000"/>
          <w:lang w:val="pl-PL"/>
        </w:rPr>
        <w:t xml:space="preserve">§ </w:t>
      </w:r>
      <w:r w:rsidR="0025751D" w:rsidRPr="00FD5E78">
        <w:rPr>
          <w:rFonts w:ascii="Times New Roman" w:hAnsi="Times New Roman" w:cs="Times New Roman"/>
          <w:lang w:val="pl-PL"/>
        </w:rPr>
        <w:t xml:space="preserve"> 1 niniejszej umowy pojazdem </w:t>
      </w:r>
      <w:r w:rsidR="00271174">
        <w:rPr>
          <w:rFonts w:ascii="Times New Roman" w:hAnsi="Times New Roman" w:cs="Times New Roman"/>
          <w:lang w:val="pl-PL"/>
        </w:rPr>
        <w:t xml:space="preserve">                     </w:t>
      </w:r>
      <w:r w:rsidR="0025751D" w:rsidRPr="00FD5E78">
        <w:rPr>
          <w:rFonts w:ascii="Times New Roman" w:hAnsi="Times New Roman" w:cs="Times New Roman"/>
          <w:lang w:val="pl-PL"/>
        </w:rPr>
        <w:t xml:space="preserve">o którym mowa w </w:t>
      </w:r>
      <w:r w:rsidR="0025751D" w:rsidRPr="00FD5E78">
        <w:rPr>
          <w:rFonts w:ascii="Times New Roman" w:hAnsi="Times New Roman" w:cs="Times New Roman"/>
          <w:b/>
          <w:bCs/>
          <w:color w:val="000000"/>
          <w:lang w:val="pl-PL"/>
        </w:rPr>
        <w:t xml:space="preserve">§ </w:t>
      </w:r>
      <w:r w:rsidR="0025751D" w:rsidRPr="00FD5E78">
        <w:rPr>
          <w:rFonts w:ascii="Times New Roman" w:hAnsi="Times New Roman" w:cs="Times New Roman"/>
          <w:lang w:val="pl-PL"/>
        </w:rPr>
        <w:t xml:space="preserve"> 2 ust.1 umowy w sposób </w:t>
      </w:r>
      <w:r w:rsidR="0025751D" w:rsidRPr="00FD5E78">
        <w:rPr>
          <w:rFonts w:ascii="Times New Roman" w:hAnsi="Times New Roman" w:cs="Times New Roman"/>
          <w:color w:val="000000"/>
          <w:lang w:val="pl-PL"/>
        </w:rPr>
        <w:t xml:space="preserve">umożliwiający zrzucenie do wlotu zbiornika bezodpływowego węża urządzenia zasysającego tj. w odległości nie dłuższej niż </w:t>
      </w:r>
      <w:r w:rsidR="00326394">
        <w:rPr>
          <w:rFonts w:ascii="Times New Roman" w:hAnsi="Times New Roman" w:cs="Times New Roman"/>
          <w:color w:val="000000"/>
          <w:lang w:val="pl-PL"/>
        </w:rPr>
        <w:t>5</w:t>
      </w:r>
      <w:r w:rsidR="0025751D" w:rsidRPr="00FD5E78">
        <w:rPr>
          <w:rFonts w:ascii="Times New Roman" w:hAnsi="Times New Roman" w:cs="Times New Roman"/>
          <w:color w:val="000000"/>
          <w:lang w:val="pl-PL"/>
        </w:rPr>
        <w:t xml:space="preserve"> m</w:t>
      </w:r>
      <w:r w:rsidR="0025751D" w:rsidRPr="00FD5E78">
        <w:rPr>
          <w:rFonts w:ascii="Times New Roman" w:hAnsi="Times New Roman" w:cs="Times New Roman"/>
          <w:lang w:val="pl-PL"/>
        </w:rPr>
        <w:t>.</w:t>
      </w:r>
      <w:r w:rsidR="005A48C8">
        <w:rPr>
          <w:rFonts w:ascii="Times New Roman" w:hAnsi="Times New Roman" w:cs="Times New Roman"/>
          <w:lang w:val="pl-PL"/>
        </w:rPr>
        <w:t xml:space="preserve"> W razie braku możliwości dojazdu Zleceniobiorca zastrzega sobie prawo do rozwiązania niniejszej umowy.</w:t>
      </w:r>
    </w:p>
    <w:p w14:paraId="123611A6" w14:textId="77777777" w:rsidR="00326394" w:rsidRPr="00FD5E78" w:rsidRDefault="005B2109" w:rsidP="00FD5E78">
      <w:pPr>
        <w:pStyle w:val="Compact"/>
        <w:jc w:val="both"/>
        <w:rPr>
          <w:rFonts w:ascii="Times New Roman" w:hAnsi="Times New Roman" w:cs="Times New Roman"/>
          <w:lang w:val="pl-PL"/>
        </w:rPr>
      </w:pPr>
      <w:r w:rsidRPr="00326394">
        <w:rPr>
          <w:rFonts w:ascii="Times New Roman" w:hAnsi="Times New Roman" w:cs="Times New Roman"/>
          <w:lang w:val="pl-PL"/>
        </w:rPr>
        <w:t>3. Zleceniodawca zobowiązuje się do zapewnienia Zleceniobiorcy dostępu do zbiornika</w:t>
      </w:r>
      <w:r w:rsidR="00A04340" w:rsidRPr="00326394">
        <w:rPr>
          <w:rFonts w:ascii="Times New Roman" w:hAnsi="Times New Roman" w:cs="Times New Roman"/>
          <w:lang w:val="pl-PL"/>
        </w:rPr>
        <w:t xml:space="preserve"> na nieczystości płynne</w:t>
      </w:r>
      <w:r w:rsidRPr="00326394">
        <w:rPr>
          <w:rFonts w:ascii="Times New Roman" w:hAnsi="Times New Roman" w:cs="Times New Roman"/>
          <w:lang w:val="pl-PL"/>
        </w:rPr>
        <w:t xml:space="preserve"> tj. odkrycia włazu zabezpieczającego</w:t>
      </w:r>
      <w:r w:rsidR="00326394" w:rsidRPr="00326394">
        <w:rPr>
          <w:rFonts w:ascii="Times New Roman" w:hAnsi="Times New Roman" w:cs="Times New Roman"/>
          <w:lang w:val="pl-PL"/>
        </w:rPr>
        <w:t>, utwardzenia drogi dojazdowej</w:t>
      </w:r>
      <w:r w:rsidRPr="00326394">
        <w:rPr>
          <w:rFonts w:ascii="Times New Roman" w:hAnsi="Times New Roman" w:cs="Times New Roman"/>
          <w:lang w:val="pl-PL"/>
        </w:rPr>
        <w:t xml:space="preserve"> etc.</w:t>
      </w:r>
    </w:p>
    <w:p w14:paraId="3F4FD1CA" w14:textId="77777777" w:rsidR="005B2109" w:rsidRPr="00FD5E78" w:rsidRDefault="005B2109" w:rsidP="00FD5E78">
      <w:pPr>
        <w:pStyle w:val="Compact"/>
        <w:jc w:val="both"/>
        <w:rPr>
          <w:rFonts w:ascii="Times New Roman" w:hAnsi="Times New Roman" w:cs="Times New Roman"/>
          <w:lang w:val="pl-PL"/>
        </w:rPr>
      </w:pPr>
    </w:p>
    <w:p w14:paraId="74300CF8" w14:textId="77777777" w:rsidR="008C5DDE" w:rsidRDefault="008C5DDE" w:rsidP="00FD5E78">
      <w:pPr>
        <w:jc w:val="center"/>
        <w:rPr>
          <w:b/>
          <w:bCs/>
          <w:color w:val="000000"/>
          <w:sz w:val="24"/>
          <w:szCs w:val="24"/>
        </w:rPr>
      </w:pPr>
    </w:p>
    <w:p w14:paraId="726E7715" w14:textId="77777777" w:rsidR="008C5DDE" w:rsidRDefault="008C5DDE" w:rsidP="00FD5E78">
      <w:pPr>
        <w:jc w:val="center"/>
        <w:rPr>
          <w:b/>
          <w:bCs/>
          <w:color w:val="000000"/>
          <w:sz w:val="24"/>
          <w:szCs w:val="24"/>
        </w:rPr>
      </w:pPr>
    </w:p>
    <w:p w14:paraId="12DB5D8A" w14:textId="77777777" w:rsidR="005B2109" w:rsidRDefault="00996961" w:rsidP="00FD5E78">
      <w:pPr>
        <w:jc w:val="center"/>
        <w:rPr>
          <w:b/>
          <w:bCs/>
          <w:color w:val="000000"/>
          <w:sz w:val="24"/>
          <w:szCs w:val="24"/>
        </w:rPr>
      </w:pPr>
      <w:r>
        <w:rPr>
          <w:b/>
          <w:bCs/>
          <w:color w:val="000000"/>
          <w:sz w:val="24"/>
          <w:szCs w:val="24"/>
        </w:rPr>
        <w:t>§ 3</w:t>
      </w:r>
    </w:p>
    <w:p w14:paraId="04A022D2" w14:textId="77777777" w:rsidR="005B2109" w:rsidRPr="00FD5E78" w:rsidRDefault="005B2109" w:rsidP="00FD5E78">
      <w:pPr>
        <w:jc w:val="both"/>
        <w:rPr>
          <w:sz w:val="24"/>
          <w:szCs w:val="24"/>
        </w:rPr>
      </w:pPr>
      <w:r w:rsidRPr="00FD5E78">
        <w:rPr>
          <w:sz w:val="24"/>
          <w:szCs w:val="24"/>
        </w:rPr>
        <w:t xml:space="preserve">1. Wywóz nieczystości o których mowa. w </w:t>
      </w:r>
      <w:r w:rsidRPr="00FD5E78">
        <w:rPr>
          <w:b/>
          <w:bCs/>
          <w:color w:val="000000"/>
          <w:sz w:val="24"/>
          <w:szCs w:val="24"/>
        </w:rPr>
        <w:t>§</w:t>
      </w:r>
      <w:r w:rsidRPr="00FD5E78">
        <w:rPr>
          <w:sz w:val="24"/>
          <w:szCs w:val="24"/>
        </w:rPr>
        <w:t xml:space="preserve"> 1 niniejszej umowy nastąpi po uprzednim telefonicznym lub osobistym zgłoszeniu przez Zleceniodawcę wykonania zlecenia. </w:t>
      </w:r>
      <w:r w:rsidRPr="00FD5E78">
        <w:rPr>
          <w:sz w:val="24"/>
          <w:szCs w:val="24"/>
        </w:rPr>
        <w:br/>
      </w:r>
      <w:r w:rsidR="005A48C8">
        <w:rPr>
          <w:sz w:val="24"/>
          <w:szCs w:val="24"/>
        </w:rPr>
        <w:br/>
      </w:r>
      <w:r w:rsidRPr="00FD5E78">
        <w:rPr>
          <w:sz w:val="24"/>
          <w:szCs w:val="24"/>
        </w:rPr>
        <w:t>2. Zgłoszenia telefoniczne Zleceniodawca jest uprawniony dokonywać pod numerem</w:t>
      </w:r>
      <w:r w:rsidR="00326394">
        <w:rPr>
          <w:sz w:val="24"/>
          <w:szCs w:val="24"/>
        </w:rPr>
        <w:t xml:space="preserve">                    </w:t>
      </w:r>
      <w:r w:rsidRPr="00FD5E78">
        <w:rPr>
          <w:sz w:val="24"/>
          <w:szCs w:val="24"/>
        </w:rPr>
        <w:t xml:space="preserve"> </w:t>
      </w:r>
      <w:r w:rsidR="00996961">
        <w:rPr>
          <w:sz w:val="24"/>
          <w:szCs w:val="24"/>
        </w:rPr>
        <w:t xml:space="preserve">   </w:t>
      </w:r>
      <w:r w:rsidR="00271174">
        <w:rPr>
          <w:sz w:val="24"/>
          <w:szCs w:val="24"/>
        </w:rPr>
        <w:t>tel.</w:t>
      </w:r>
      <w:r w:rsidR="00371E2E">
        <w:rPr>
          <w:sz w:val="24"/>
          <w:szCs w:val="24"/>
        </w:rPr>
        <w:t>(</w:t>
      </w:r>
      <w:r w:rsidRPr="00FD5E78">
        <w:rPr>
          <w:sz w:val="24"/>
          <w:szCs w:val="24"/>
        </w:rPr>
        <w:t>14</w:t>
      </w:r>
      <w:r w:rsidR="00371E2E">
        <w:rPr>
          <w:sz w:val="24"/>
          <w:szCs w:val="24"/>
        </w:rPr>
        <w:t>)</w:t>
      </w:r>
      <w:r w:rsidR="00326394" w:rsidRPr="00326394">
        <w:rPr>
          <w:color w:val="FFFFFF" w:themeColor="background1"/>
          <w:sz w:val="24"/>
          <w:szCs w:val="24"/>
        </w:rPr>
        <w:t>_</w:t>
      </w:r>
      <w:r w:rsidRPr="00FD5E78">
        <w:rPr>
          <w:sz w:val="24"/>
          <w:szCs w:val="24"/>
        </w:rPr>
        <w:t>6858565.</w:t>
      </w:r>
      <w:r w:rsidRPr="00FD5E78">
        <w:rPr>
          <w:sz w:val="24"/>
          <w:szCs w:val="24"/>
        </w:rPr>
        <w:br/>
      </w:r>
      <w:r w:rsidRPr="00FD5E78">
        <w:rPr>
          <w:sz w:val="24"/>
          <w:szCs w:val="24"/>
        </w:rPr>
        <w:lastRenderedPageBreak/>
        <w:t>3. Zgłoszenia osobiste Zleceniodawca jest uprawniony dokonywać w siedzibie Zleceniobiorcy w godzinach od 9:00 do17:00 w poniedziałki oraz od 7:00 do 15:00 od wtorku do piątku w pokoju nr 12.</w:t>
      </w:r>
    </w:p>
    <w:p w14:paraId="0E6481CC" w14:textId="3AF0FD19" w:rsidR="005B2109" w:rsidRPr="00FD5E78" w:rsidRDefault="005B2109" w:rsidP="00FD5E78">
      <w:pPr>
        <w:jc w:val="both"/>
        <w:rPr>
          <w:bCs/>
          <w:color w:val="000000"/>
          <w:sz w:val="24"/>
          <w:szCs w:val="24"/>
        </w:rPr>
      </w:pPr>
      <w:r w:rsidRPr="00FD5E78">
        <w:rPr>
          <w:sz w:val="24"/>
          <w:szCs w:val="24"/>
        </w:rPr>
        <w:t xml:space="preserve">4. Zgłoszenie o którym mowa w </w:t>
      </w:r>
      <w:r w:rsidRPr="00FD5E78">
        <w:rPr>
          <w:b/>
          <w:bCs/>
          <w:color w:val="000000"/>
          <w:sz w:val="24"/>
          <w:szCs w:val="24"/>
        </w:rPr>
        <w:t>§</w:t>
      </w:r>
      <w:r w:rsidRPr="00FD5E78">
        <w:rPr>
          <w:sz w:val="24"/>
          <w:szCs w:val="24"/>
        </w:rPr>
        <w:t xml:space="preserve"> 3 ust.1 niniejszej umowy winno dla jego skuteczności zawierać szacunkowe określenie ilości odbieranych nieczystości w m</w:t>
      </w:r>
      <w:r w:rsidRPr="00FD5E78">
        <w:rPr>
          <w:sz w:val="24"/>
          <w:szCs w:val="24"/>
          <w:vertAlign w:val="superscript"/>
        </w:rPr>
        <w:t>3</w:t>
      </w:r>
      <w:r w:rsidRPr="00FD5E78">
        <w:rPr>
          <w:sz w:val="24"/>
          <w:szCs w:val="24"/>
        </w:rPr>
        <w:t>, oraz telefon kontaktowy Zleceniodawcy</w:t>
      </w:r>
      <w:r w:rsidR="00326394">
        <w:rPr>
          <w:sz w:val="24"/>
          <w:szCs w:val="24"/>
        </w:rPr>
        <w:t>, cele</w:t>
      </w:r>
      <w:r w:rsidR="00271174">
        <w:rPr>
          <w:sz w:val="24"/>
          <w:szCs w:val="24"/>
        </w:rPr>
        <w:t>m ustalenia ilości transportów (</w:t>
      </w:r>
      <w:r w:rsidR="00326394">
        <w:rPr>
          <w:sz w:val="24"/>
          <w:szCs w:val="24"/>
        </w:rPr>
        <w:t xml:space="preserve">Zleceniodawca posiada beczkę pojemności 3 </w:t>
      </w:r>
      <w:r w:rsidR="00917223">
        <w:rPr>
          <w:sz w:val="24"/>
          <w:szCs w:val="24"/>
        </w:rPr>
        <w:t xml:space="preserve">lub 4 </w:t>
      </w:r>
      <w:r w:rsidR="00326394">
        <w:rPr>
          <w:sz w:val="24"/>
          <w:szCs w:val="24"/>
        </w:rPr>
        <w:t>m</w:t>
      </w:r>
      <w:r w:rsidR="00326394" w:rsidRPr="00326394">
        <w:rPr>
          <w:sz w:val="24"/>
          <w:szCs w:val="24"/>
          <w:vertAlign w:val="superscript"/>
        </w:rPr>
        <w:t>3</w:t>
      </w:r>
      <w:r w:rsidR="00271174">
        <w:rPr>
          <w:sz w:val="24"/>
          <w:szCs w:val="24"/>
        </w:rPr>
        <w:t>).</w:t>
      </w:r>
    </w:p>
    <w:p w14:paraId="40D428BB" w14:textId="77777777" w:rsidR="005B2109" w:rsidRPr="00FD5E78" w:rsidRDefault="005B2109" w:rsidP="00FD5E78">
      <w:pPr>
        <w:jc w:val="both"/>
        <w:rPr>
          <w:b/>
          <w:bCs/>
          <w:color w:val="000000"/>
          <w:sz w:val="24"/>
          <w:szCs w:val="24"/>
        </w:rPr>
      </w:pPr>
    </w:p>
    <w:p w14:paraId="262B5B90" w14:textId="77777777" w:rsidR="005B2109" w:rsidRPr="00FD5E78" w:rsidRDefault="00996961" w:rsidP="00FD5E78">
      <w:pPr>
        <w:jc w:val="center"/>
        <w:rPr>
          <w:b/>
          <w:bCs/>
          <w:color w:val="000000"/>
          <w:sz w:val="24"/>
          <w:szCs w:val="24"/>
        </w:rPr>
      </w:pPr>
      <w:r>
        <w:rPr>
          <w:b/>
          <w:bCs/>
          <w:color w:val="000000"/>
          <w:sz w:val="24"/>
          <w:szCs w:val="24"/>
        </w:rPr>
        <w:t>§ 4</w:t>
      </w:r>
    </w:p>
    <w:p w14:paraId="68645DAE" w14:textId="77777777" w:rsidR="00A04340" w:rsidRDefault="005B2109" w:rsidP="00FD5E78">
      <w:pPr>
        <w:pStyle w:val="Tekstpodstawowy"/>
        <w:jc w:val="both"/>
        <w:rPr>
          <w:rFonts w:ascii="Times New Roman" w:hAnsi="Times New Roman" w:cs="Times New Roman"/>
          <w:lang w:val="pl-PL"/>
        </w:rPr>
      </w:pPr>
      <w:r w:rsidRPr="00FD5E78">
        <w:rPr>
          <w:rFonts w:ascii="Times New Roman" w:hAnsi="Times New Roman" w:cs="Times New Roman"/>
          <w:lang w:val="pl-PL"/>
        </w:rPr>
        <w:t xml:space="preserve">1.Wywóz nieczystości o których mowa w </w:t>
      </w:r>
      <w:r w:rsidRPr="00FD5E78">
        <w:rPr>
          <w:rFonts w:ascii="Times New Roman" w:hAnsi="Times New Roman" w:cs="Times New Roman"/>
          <w:b/>
          <w:bCs/>
          <w:color w:val="000000"/>
          <w:lang w:val="pl-PL"/>
        </w:rPr>
        <w:t>§</w:t>
      </w:r>
      <w:r w:rsidRPr="00FD5E78">
        <w:rPr>
          <w:rFonts w:ascii="Times New Roman" w:hAnsi="Times New Roman" w:cs="Times New Roman"/>
          <w:lang w:val="pl-PL"/>
        </w:rPr>
        <w:t xml:space="preserve"> 1 niniejszej umowy nastąpi nie później niż </w:t>
      </w:r>
      <w:r w:rsidR="00271174">
        <w:rPr>
          <w:rFonts w:ascii="Times New Roman" w:hAnsi="Times New Roman" w:cs="Times New Roman"/>
          <w:lang w:val="pl-PL"/>
        </w:rPr>
        <w:t xml:space="preserve">                   </w:t>
      </w:r>
      <w:r w:rsidRPr="00FD5E78">
        <w:rPr>
          <w:rFonts w:ascii="Times New Roman" w:hAnsi="Times New Roman" w:cs="Times New Roman"/>
          <w:lang w:val="pl-PL"/>
        </w:rPr>
        <w:t>w ciągu 5 dni roboczych od przyjęcia przez Zleceniobiorcę zgłoszenia o którym mowa w</w:t>
      </w:r>
      <w:r w:rsidR="00A04340">
        <w:rPr>
          <w:rFonts w:ascii="Times New Roman" w:hAnsi="Times New Roman" w:cs="Times New Roman"/>
          <w:lang w:val="pl-PL"/>
        </w:rPr>
        <w:t xml:space="preserve"> </w:t>
      </w:r>
      <w:r w:rsidRPr="00FD5E78">
        <w:rPr>
          <w:rFonts w:ascii="Times New Roman" w:hAnsi="Times New Roman" w:cs="Times New Roman"/>
          <w:b/>
          <w:bCs/>
          <w:color w:val="000000"/>
          <w:lang w:val="pl-PL"/>
        </w:rPr>
        <w:t>§</w:t>
      </w:r>
      <w:r w:rsidR="00271174">
        <w:rPr>
          <w:rFonts w:ascii="Times New Roman" w:hAnsi="Times New Roman" w:cs="Times New Roman"/>
          <w:b/>
          <w:bCs/>
          <w:color w:val="000000"/>
          <w:lang w:val="pl-PL"/>
        </w:rPr>
        <w:t xml:space="preserve"> </w:t>
      </w:r>
      <w:r w:rsidRPr="00FD5E78">
        <w:rPr>
          <w:rFonts w:ascii="Times New Roman" w:hAnsi="Times New Roman" w:cs="Times New Roman"/>
          <w:lang w:val="pl-PL"/>
        </w:rPr>
        <w:t xml:space="preserve">3 ust.1 niniejszej umowy. </w:t>
      </w:r>
    </w:p>
    <w:p w14:paraId="6D6AC927" w14:textId="77777777" w:rsidR="005B2109" w:rsidRPr="00FD5E78" w:rsidRDefault="005B2109" w:rsidP="00FD5E78">
      <w:pPr>
        <w:pStyle w:val="Tekstpodstawowy"/>
        <w:jc w:val="both"/>
        <w:rPr>
          <w:rFonts w:ascii="Times New Roman" w:hAnsi="Times New Roman" w:cs="Times New Roman"/>
          <w:lang w:val="pl-PL"/>
        </w:rPr>
      </w:pPr>
      <w:r w:rsidRPr="00FD5E78">
        <w:rPr>
          <w:rFonts w:ascii="Times New Roman" w:hAnsi="Times New Roman" w:cs="Times New Roman"/>
          <w:lang w:val="pl-PL"/>
        </w:rPr>
        <w:t>2.Zlece</w:t>
      </w:r>
      <w:r w:rsidR="00033D3E">
        <w:rPr>
          <w:rFonts w:ascii="Times New Roman" w:hAnsi="Times New Roman" w:cs="Times New Roman"/>
          <w:lang w:val="pl-PL"/>
        </w:rPr>
        <w:t>n</w:t>
      </w:r>
      <w:r w:rsidRPr="00FD5E78">
        <w:rPr>
          <w:rFonts w:ascii="Times New Roman" w:hAnsi="Times New Roman" w:cs="Times New Roman"/>
          <w:lang w:val="pl-PL"/>
        </w:rPr>
        <w:t xml:space="preserve">iobiorca zastrzega możliwość zmiany terminu wywozu nieczystości o którym mowa w </w:t>
      </w:r>
      <w:r w:rsidRPr="00FD5E78">
        <w:rPr>
          <w:rFonts w:ascii="Times New Roman" w:hAnsi="Times New Roman" w:cs="Times New Roman"/>
          <w:b/>
          <w:bCs/>
          <w:color w:val="000000"/>
          <w:lang w:val="pl-PL"/>
        </w:rPr>
        <w:t>§</w:t>
      </w:r>
      <w:r w:rsidRPr="00FD5E78">
        <w:rPr>
          <w:rFonts w:ascii="Times New Roman" w:hAnsi="Times New Roman" w:cs="Times New Roman"/>
          <w:lang w:val="pl-PL"/>
        </w:rPr>
        <w:t xml:space="preserve"> 4 ust.1 niniejszej umowy w przypadku wystąpienia okolicznośc</w:t>
      </w:r>
      <w:r w:rsidR="00A04340">
        <w:rPr>
          <w:rFonts w:ascii="Times New Roman" w:hAnsi="Times New Roman" w:cs="Times New Roman"/>
          <w:lang w:val="pl-PL"/>
        </w:rPr>
        <w:t>i niezależnych o</w:t>
      </w:r>
      <w:r w:rsidRPr="00FD5E78">
        <w:rPr>
          <w:rFonts w:ascii="Times New Roman" w:hAnsi="Times New Roman" w:cs="Times New Roman"/>
          <w:lang w:val="pl-PL"/>
        </w:rPr>
        <w:t xml:space="preserve">d niego </w:t>
      </w:r>
      <w:r w:rsidR="00F5728D">
        <w:rPr>
          <w:rFonts w:ascii="Times New Roman" w:hAnsi="Times New Roman" w:cs="Times New Roman"/>
          <w:lang w:val="pl-PL"/>
        </w:rPr>
        <w:t xml:space="preserve">    </w:t>
      </w:r>
      <w:r w:rsidRPr="00FD5E78">
        <w:rPr>
          <w:rFonts w:ascii="Times New Roman" w:hAnsi="Times New Roman" w:cs="Times New Roman"/>
          <w:lang w:val="pl-PL"/>
        </w:rPr>
        <w:t>w tym warunków atmosferycznych</w:t>
      </w:r>
      <w:r w:rsidR="00326394">
        <w:rPr>
          <w:rFonts w:ascii="Times New Roman" w:hAnsi="Times New Roman" w:cs="Times New Roman"/>
          <w:lang w:val="pl-PL"/>
        </w:rPr>
        <w:t>, konieczności usunięcia awarii gminnej sieci i przyłączy  wod-kan</w:t>
      </w:r>
      <w:r w:rsidRPr="00FD5E78">
        <w:rPr>
          <w:rFonts w:ascii="Times New Roman" w:hAnsi="Times New Roman" w:cs="Times New Roman"/>
          <w:lang w:val="pl-PL"/>
        </w:rPr>
        <w:t xml:space="preserve"> czy </w:t>
      </w:r>
      <w:r w:rsidRPr="00A04340">
        <w:rPr>
          <w:rFonts w:ascii="Times New Roman" w:hAnsi="Times New Roman" w:cs="Times New Roman"/>
          <w:u w:val="single"/>
          <w:lang w:val="pl-PL"/>
        </w:rPr>
        <w:t>awarii pojazdu</w:t>
      </w:r>
      <w:r w:rsidR="00A04340">
        <w:rPr>
          <w:rFonts w:ascii="Times New Roman" w:hAnsi="Times New Roman" w:cs="Times New Roman"/>
          <w:u w:val="single"/>
          <w:lang w:val="pl-PL"/>
        </w:rPr>
        <w:t xml:space="preserve"> lub beczki</w:t>
      </w:r>
      <w:r w:rsidRPr="00FD5E78">
        <w:rPr>
          <w:rFonts w:ascii="Times New Roman" w:hAnsi="Times New Roman" w:cs="Times New Roman"/>
          <w:lang w:val="pl-PL"/>
        </w:rPr>
        <w:t xml:space="preserve"> o którym mowa w </w:t>
      </w:r>
      <w:r w:rsidRPr="00FD5E78">
        <w:rPr>
          <w:rFonts w:ascii="Times New Roman" w:hAnsi="Times New Roman" w:cs="Times New Roman"/>
          <w:b/>
          <w:bCs/>
          <w:color w:val="000000"/>
          <w:lang w:val="pl-PL"/>
        </w:rPr>
        <w:t>§</w:t>
      </w:r>
      <w:r w:rsidRPr="00FD5E78">
        <w:rPr>
          <w:rFonts w:ascii="Times New Roman" w:hAnsi="Times New Roman" w:cs="Times New Roman"/>
          <w:lang w:val="pl-PL"/>
        </w:rPr>
        <w:t xml:space="preserve"> 2 niniejszej umowy.</w:t>
      </w:r>
    </w:p>
    <w:p w14:paraId="34B3E16B" w14:textId="77777777" w:rsidR="005B2109" w:rsidRPr="00FD5E78" w:rsidRDefault="005B2109" w:rsidP="00FD5E78">
      <w:pPr>
        <w:jc w:val="both"/>
        <w:rPr>
          <w:bCs/>
          <w:color w:val="000000"/>
          <w:sz w:val="24"/>
          <w:szCs w:val="24"/>
        </w:rPr>
      </w:pPr>
    </w:p>
    <w:p w14:paraId="73DB9046" w14:textId="77777777" w:rsidR="005B2109" w:rsidRPr="00FD5E78" w:rsidRDefault="005B2109" w:rsidP="00FD5E78">
      <w:pPr>
        <w:jc w:val="both"/>
        <w:rPr>
          <w:bCs/>
          <w:color w:val="000000"/>
          <w:sz w:val="24"/>
          <w:szCs w:val="24"/>
        </w:rPr>
      </w:pPr>
    </w:p>
    <w:p w14:paraId="493AB56E" w14:textId="77777777" w:rsidR="005B2109" w:rsidRPr="00FD5E78" w:rsidRDefault="005B2109" w:rsidP="00FD5E78">
      <w:pPr>
        <w:jc w:val="center"/>
        <w:rPr>
          <w:b/>
          <w:bCs/>
          <w:color w:val="000000"/>
          <w:sz w:val="24"/>
          <w:szCs w:val="24"/>
        </w:rPr>
      </w:pPr>
      <w:r w:rsidRPr="00FD5E78">
        <w:rPr>
          <w:b/>
          <w:bCs/>
          <w:color w:val="000000"/>
          <w:sz w:val="24"/>
          <w:szCs w:val="24"/>
        </w:rPr>
        <w:t>§ 5</w:t>
      </w:r>
    </w:p>
    <w:p w14:paraId="6C4F1B4B" w14:textId="77777777" w:rsidR="005B2109" w:rsidRPr="00FD5E78" w:rsidRDefault="005B2109" w:rsidP="00FD5E78">
      <w:pPr>
        <w:pStyle w:val="Tekstpodstawowy"/>
        <w:jc w:val="both"/>
        <w:rPr>
          <w:rFonts w:ascii="Times New Roman" w:hAnsi="Times New Roman" w:cs="Times New Roman"/>
          <w:lang w:val="pl-PL"/>
        </w:rPr>
      </w:pPr>
      <w:r w:rsidRPr="00FD5E78">
        <w:rPr>
          <w:rFonts w:ascii="Times New Roman" w:hAnsi="Times New Roman" w:cs="Times New Roman"/>
          <w:lang w:val="pl-PL"/>
        </w:rPr>
        <w:t xml:space="preserve">1. </w:t>
      </w:r>
      <w:r w:rsidR="00033D3E">
        <w:rPr>
          <w:rFonts w:ascii="Times New Roman" w:hAnsi="Times New Roman" w:cs="Times New Roman"/>
          <w:lang w:val="pl-PL"/>
        </w:rPr>
        <w:t xml:space="preserve">Nieczystości płynne </w:t>
      </w:r>
      <w:r w:rsidRPr="00FD5E78">
        <w:rPr>
          <w:rFonts w:ascii="Times New Roman" w:hAnsi="Times New Roman" w:cs="Times New Roman"/>
          <w:lang w:val="pl-PL"/>
        </w:rPr>
        <w:t xml:space="preserve"> powinny spełniać dopuszczalne wartości wskaźników zanieczyszczeń w wprowadzanych do stacji zlewnych</w:t>
      </w:r>
      <w:r w:rsidR="002F5ED8" w:rsidRPr="00FD5E78">
        <w:rPr>
          <w:rFonts w:ascii="Times New Roman" w:hAnsi="Times New Roman" w:cs="Times New Roman"/>
          <w:lang w:val="pl-PL"/>
        </w:rPr>
        <w:t xml:space="preserve"> na oczyszczalniach ścieków w Gminie</w:t>
      </w:r>
      <w:r w:rsidR="00A04340" w:rsidRPr="00A04340">
        <w:rPr>
          <w:rFonts w:ascii="Times New Roman" w:hAnsi="Times New Roman" w:cs="Times New Roman"/>
          <w:color w:val="FFFFFF" w:themeColor="background1"/>
          <w:lang w:val="pl-PL"/>
        </w:rPr>
        <w:t>_</w:t>
      </w:r>
      <w:r w:rsidR="002F5ED8" w:rsidRPr="00FD5E78">
        <w:rPr>
          <w:rFonts w:ascii="Times New Roman" w:hAnsi="Times New Roman" w:cs="Times New Roman"/>
          <w:lang w:val="pl-PL"/>
        </w:rPr>
        <w:t>Rzezawa</w:t>
      </w:r>
      <w:r w:rsidRPr="00FD5E78">
        <w:rPr>
          <w:rFonts w:ascii="Times New Roman" w:hAnsi="Times New Roman" w:cs="Times New Roman"/>
          <w:lang w:val="pl-PL"/>
        </w:rPr>
        <w:t>.</w:t>
      </w:r>
      <w:r w:rsidR="00033D3E">
        <w:rPr>
          <w:rFonts w:ascii="Times New Roman" w:hAnsi="Times New Roman" w:cs="Times New Roman"/>
          <w:lang w:val="pl-PL"/>
        </w:rPr>
        <w:t xml:space="preserve"> </w:t>
      </w:r>
      <w:r w:rsidR="002F5ED8" w:rsidRPr="00FD5E78">
        <w:rPr>
          <w:rFonts w:ascii="Times New Roman" w:hAnsi="Times New Roman" w:cs="Times New Roman"/>
          <w:lang w:val="pl-PL"/>
        </w:rPr>
        <w:br/>
      </w:r>
      <w:r w:rsidRPr="00FD5E78">
        <w:rPr>
          <w:rFonts w:ascii="Times New Roman" w:hAnsi="Times New Roman" w:cs="Times New Roman"/>
          <w:lang w:val="pl-PL"/>
        </w:rPr>
        <w:t>2. Zleceniobiorca w przypadku gdy nieczystości płynne dostarczone od Zleceniodawcy przekroczą normy określone przez oczyszczalnię, dokona ich zrzutu na oczyszczalnię, która takie ścieki przyjmie a koszty z tym związane pokryje Zleceniodawca.</w:t>
      </w:r>
      <w:r w:rsidR="00033D3E">
        <w:rPr>
          <w:rFonts w:ascii="Times New Roman" w:hAnsi="Times New Roman" w:cs="Times New Roman"/>
          <w:lang w:val="pl-PL"/>
        </w:rPr>
        <w:t xml:space="preserve"> Zleceniodawca  </w:t>
      </w:r>
      <w:r w:rsidR="00271174">
        <w:rPr>
          <w:rFonts w:ascii="Times New Roman" w:hAnsi="Times New Roman" w:cs="Times New Roman"/>
          <w:lang w:val="pl-PL"/>
        </w:rPr>
        <w:t xml:space="preserve">                     </w:t>
      </w:r>
      <w:r w:rsidR="00033D3E">
        <w:rPr>
          <w:rFonts w:ascii="Times New Roman" w:hAnsi="Times New Roman" w:cs="Times New Roman"/>
          <w:lang w:val="pl-PL"/>
        </w:rPr>
        <w:t>w przypadku stwierdzenia złej jakości nieczystości ciekłych polegających na zawartości dużej ilości śmieci może również odmówić odbioru nieczystości ciekłych od Zleceniodawcy.</w:t>
      </w:r>
      <w:r w:rsidRPr="00FD5E78">
        <w:rPr>
          <w:rFonts w:ascii="Times New Roman" w:hAnsi="Times New Roman" w:cs="Times New Roman"/>
          <w:lang w:val="pl-PL"/>
        </w:rPr>
        <w:t xml:space="preserve"> </w:t>
      </w:r>
      <w:r w:rsidR="002F5ED8" w:rsidRPr="00FD5E78">
        <w:rPr>
          <w:rFonts w:ascii="Times New Roman" w:hAnsi="Times New Roman" w:cs="Times New Roman"/>
          <w:lang w:val="pl-PL"/>
        </w:rPr>
        <w:br/>
      </w:r>
      <w:r w:rsidRPr="00FD5E78">
        <w:rPr>
          <w:rFonts w:ascii="Times New Roman" w:hAnsi="Times New Roman" w:cs="Times New Roman"/>
          <w:lang w:val="pl-PL"/>
        </w:rPr>
        <w:t xml:space="preserve">3. Zleceniodawca zobowiązany jest do utrzymania zbiornika o którym mowa w </w:t>
      </w:r>
      <w:r w:rsidR="002F5ED8" w:rsidRPr="00FD5E78">
        <w:rPr>
          <w:rFonts w:ascii="Times New Roman" w:hAnsi="Times New Roman" w:cs="Times New Roman"/>
          <w:b/>
          <w:bCs/>
          <w:color w:val="000000"/>
          <w:lang w:val="pl-PL"/>
        </w:rPr>
        <w:t>§</w:t>
      </w:r>
      <w:r w:rsidRPr="00FD5E78">
        <w:rPr>
          <w:rFonts w:ascii="Times New Roman" w:hAnsi="Times New Roman" w:cs="Times New Roman"/>
          <w:lang w:val="pl-PL"/>
        </w:rPr>
        <w:t xml:space="preserve"> 1 niniejszej umowy w stanie zgodnym z obowiązującymi przepisami, w tym zapewnić aby </w:t>
      </w:r>
      <w:r w:rsidR="00271174">
        <w:rPr>
          <w:rFonts w:ascii="Times New Roman" w:hAnsi="Times New Roman" w:cs="Times New Roman"/>
          <w:lang w:val="pl-PL"/>
        </w:rPr>
        <w:t xml:space="preserve">                                    </w:t>
      </w:r>
      <w:r w:rsidRPr="00FD5E78">
        <w:rPr>
          <w:rFonts w:ascii="Times New Roman" w:hAnsi="Times New Roman" w:cs="Times New Roman"/>
          <w:lang w:val="pl-PL"/>
        </w:rPr>
        <w:t>w</w:t>
      </w:r>
      <w:r w:rsidR="002F5ED8" w:rsidRPr="00FD5E78">
        <w:rPr>
          <w:rFonts w:ascii="Times New Roman" w:hAnsi="Times New Roman" w:cs="Times New Roman"/>
          <w:lang w:val="pl-PL"/>
        </w:rPr>
        <w:t xml:space="preserve"> </w:t>
      </w:r>
      <w:r w:rsidRPr="00FD5E78">
        <w:rPr>
          <w:rFonts w:ascii="Times New Roman" w:hAnsi="Times New Roman" w:cs="Times New Roman"/>
          <w:lang w:val="pl-PL"/>
        </w:rPr>
        <w:t>szczególności do przedmiotowego zbiornika nie przedostały się:</w:t>
      </w:r>
    </w:p>
    <w:p w14:paraId="31D70063" w14:textId="77777777" w:rsidR="005B2109" w:rsidRPr="00FD5E78" w:rsidRDefault="005B2109" w:rsidP="00FD5E78">
      <w:pPr>
        <w:numPr>
          <w:ilvl w:val="0"/>
          <w:numId w:val="2"/>
        </w:numPr>
        <w:spacing w:after="200"/>
        <w:jc w:val="both"/>
        <w:rPr>
          <w:sz w:val="24"/>
          <w:szCs w:val="24"/>
        </w:rPr>
      </w:pPr>
      <w:r w:rsidRPr="00FD5E78">
        <w:rPr>
          <w:sz w:val="24"/>
          <w:szCs w:val="24"/>
        </w:rPr>
        <w:t>Odpady stałe, które mogą powodować zmniejszenie przepustowości przewodów kanalizacyjnych</w:t>
      </w:r>
      <w:r w:rsidR="00033D3E">
        <w:rPr>
          <w:sz w:val="24"/>
          <w:szCs w:val="24"/>
        </w:rPr>
        <w:t xml:space="preserve"> na oczyszczalni</w:t>
      </w:r>
      <w:r w:rsidRPr="00FD5E78">
        <w:rPr>
          <w:sz w:val="24"/>
          <w:szCs w:val="24"/>
        </w:rPr>
        <w:t xml:space="preserve"> lub uszkodzenie pompy pojazdu a w szczególności żwir, piasek, popiół, szkło, wytłoczyny, drożdże, szczeciny, ścinki skór, tekstylia, włókna nawet jeżeli znajdują się one w stanie rozdrobnionym</w:t>
      </w:r>
      <w:r w:rsidR="00271174">
        <w:rPr>
          <w:sz w:val="24"/>
          <w:szCs w:val="24"/>
        </w:rPr>
        <w:t>.</w:t>
      </w:r>
    </w:p>
    <w:p w14:paraId="20369E6C" w14:textId="77777777" w:rsidR="005B2109" w:rsidRPr="00FD5E78" w:rsidRDefault="005B2109" w:rsidP="00FD5E78">
      <w:pPr>
        <w:numPr>
          <w:ilvl w:val="0"/>
          <w:numId w:val="2"/>
        </w:numPr>
        <w:spacing w:after="200"/>
        <w:jc w:val="both"/>
        <w:rPr>
          <w:sz w:val="24"/>
          <w:szCs w:val="24"/>
        </w:rPr>
      </w:pPr>
      <w:r w:rsidRPr="00FD5E78">
        <w:rPr>
          <w:sz w:val="24"/>
          <w:szCs w:val="24"/>
        </w:rPr>
        <w:t>Odpady płynne niemieszające się z wodą, a w szczególności sztuczne żywice, lakiery, masy bitumiczne, smoły i ich emulsje, mieszaniny cementowe</w:t>
      </w:r>
      <w:r w:rsidR="00271174">
        <w:rPr>
          <w:sz w:val="24"/>
          <w:szCs w:val="24"/>
        </w:rPr>
        <w:t>.</w:t>
      </w:r>
    </w:p>
    <w:p w14:paraId="6A686182" w14:textId="77777777" w:rsidR="005B2109" w:rsidRPr="00FD5E78" w:rsidRDefault="005B2109" w:rsidP="00FD5E78">
      <w:pPr>
        <w:numPr>
          <w:ilvl w:val="0"/>
          <w:numId w:val="2"/>
        </w:numPr>
        <w:spacing w:after="200"/>
        <w:jc w:val="both"/>
        <w:rPr>
          <w:sz w:val="24"/>
          <w:szCs w:val="24"/>
        </w:rPr>
      </w:pPr>
      <w:r w:rsidRPr="00FD5E78">
        <w:rPr>
          <w:sz w:val="24"/>
          <w:szCs w:val="24"/>
        </w:rPr>
        <w:t>Substancje palne i wybuchowe, których punkt zapłonu znajduje się w temperaturze poniżej 85 *C, a w szczególności benzyny, nafty, olej opałowy, karbit , trójnitrotoluen</w:t>
      </w:r>
      <w:r w:rsidR="00271174">
        <w:rPr>
          <w:sz w:val="24"/>
          <w:szCs w:val="24"/>
        </w:rPr>
        <w:t>.</w:t>
      </w:r>
    </w:p>
    <w:p w14:paraId="4171B4FB" w14:textId="77777777" w:rsidR="005B2109" w:rsidRPr="00FD5E78" w:rsidRDefault="005B2109" w:rsidP="00FD5E78">
      <w:pPr>
        <w:numPr>
          <w:ilvl w:val="0"/>
          <w:numId w:val="2"/>
        </w:numPr>
        <w:spacing w:after="200"/>
        <w:jc w:val="both"/>
        <w:rPr>
          <w:sz w:val="24"/>
          <w:szCs w:val="24"/>
        </w:rPr>
      </w:pPr>
      <w:r w:rsidRPr="00FD5E78">
        <w:rPr>
          <w:sz w:val="24"/>
          <w:szCs w:val="24"/>
        </w:rPr>
        <w:t>Substancje żrące i toksyczne, a w szczególności mocne kwasy i zasady, formalina, siarczki, cyjanki oraz roztwory amoniaku, siarkowodoru i cyjanowodoru</w:t>
      </w:r>
      <w:r w:rsidR="00271174">
        <w:rPr>
          <w:sz w:val="24"/>
          <w:szCs w:val="24"/>
        </w:rPr>
        <w:t>.</w:t>
      </w:r>
    </w:p>
    <w:p w14:paraId="4238EB95" w14:textId="77777777" w:rsidR="005B2109" w:rsidRPr="00FD5E78" w:rsidRDefault="005B2109" w:rsidP="00FD5E78">
      <w:pPr>
        <w:numPr>
          <w:ilvl w:val="0"/>
          <w:numId w:val="2"/>
        </w:numPr>
        <w:spacing w:after="200"/>
        <w:jc w:val="both"/>
        <w:rPr>
          <w:sz w:val="24"/>
          <w:szCs w:val="24"/>
        </w:rPr>
      </w:pPr>
      <w:r w:rsidRPr="00FD5E78">
        <w:rPr>
          <w:sz w:val="24"/>
          <w:szCs w:val="24"/>
        </w:rPr>
        <w:t>Odpady i ścieki z hodowli zwierząt, a w szczególności gnojówka, gnojowica, obornik, ścieki z kiszonek</w:t>
      </w:r>
      <w:r w:rsidR="00271174">
        <w:rPr>
          <w:sz w:val="24"/>
          <w:szCs w:val="24"/>
        </w:rPr>
        <w:t>.</w:t>
      </w:r>
    </w:p>
    <w:p w14:paraId="1CB28A46" w14:textId="77777777" w:rsidR="005B2109" w:rsidRPr="00FD5E78" w:rsidRDefault="005B2109" w:rsidP="00FD5E78">
      <w:pPr>
        <w:numPr>
          <w:ilvl w:val="0"/>
          <w:numId w:val="2"/>
        </w:numPr>
        <w:spacing w:after="200"/>
        <w:jc w:val="both"/>
        <w:rPr>
          <w:sz w:val="24"/>
          <w:szCs w:val="24"/>
        </w:rPr>
      </w:pPr>
      <w:r w:rsidRPr="00FD5E78">
        <w:rPr>
          <w:sz w:val="24"/>
          <w:szCs w:val="24"/>
        </w:rPr>
        <w:t>Ścieki zawierające chorobotwórcze drobnoustroje pochodzące z:</w:t>
      </w:r>
    </w:p>
    <w:p w14:paraId="086F5C6D" w14:textId="77777777" w:rsidR="005B2109" w:rsidRPr="00FD5E78" w:rsidRDefault="00271174" w:rsidP="00FD5E78">
      <w:pPr>
        <w:numPr>
          <w:ilvl w:val="0"/>
          <w:numId w:val="3"/>
        </w:numPr>
        <w:spacing w:after="200"/>
        <w:jc w:val="both"/>
        <w:rPr>
          <w:sz w:val="24"/>
          <w:szCs w:val="24"/>
        </w:rPr>
      </w:pPr>
      <w:r>
        <w:rPr>
          <w:sz w:val="24"/>
          <w:szCs w:val="24"/>
        </w:rPr>
        <w:t>o</w:t>
      </w:r>
      <w:r w:rsidR="005B2109" w:rsidRPr="00FD5E78">
        <w:rPr>
          <w:sz w:val="24"/>
          <w:szCs w:val="24"/>
        </w:rPr>
        <w:t>biektów, w których są leczeni chorzy na choroby zakaźne</w:t>
      </w:r>
      <w:r>
        <w:rPr>
          <w:sz w:val="24"/>
          <w:szCs w:val="24"/>
        </w:rPr>
        <w:t>,</w:t>
      </w:r>
    </w:p>
    <w:p w14:paraId="33396F88" w14:textId="77777777" w:rsidR="005B2109" w:rsidRPr="00FD5E78" w:rsidRDefault="00271174" w:rsidP="00FD5E78">
      <w:pPr>
        <w:numPr>
          <w:ilvl w:val="0"/>
          <w:numId w:val="3"/>
        </w:numPr>
        <w:spacing w:after="200"/>
        <w:jc w:val="both"/>
        <w:rPr>
          <w:sz w:val="24"/>
          <w:szCs w:val="24"/>
        </w:rPr>
      </w:pPr>
      <w:r>
        <w:rPr>
          <w:sz w:val="24"/>
          <w:szCs w:val="24"/>
        </w:rPr>
        <w:t>s</w:t>
      </w:r>
      <w:r w:rsidR="005B2109" w:rsidRPr="00FD5E78">
        <w:rPr>
          <w:sz w:val="24"/>
          <w:szCs w:val="24"/>
        </w:rPr>
        <w:t>tacji krwiodawstwa</w:t>
      </w:r>
      <w:r>
        <w:rPr>
          <w:sz w:val="24"/>
          <w:szCs w:val="24"/>
        </w:rPr>
        <w:t>,</w:t>
      </w:r>
    </w:p>
    <w:p w14:paraId="3D787525" w14:textId="77777777" w:rsidR="005B2109" w:rsidRPr="00FD5E78" w:rsidRDefault="00271174" w:rsidP="00FD5E78">
      <w:pPr>
        <w:numPr>
          <w:ilvl w:val="0"/>
          <w:numId w:val="3"/>
        </w:numPr>
        <w:spacing w:after="200"/>
        <w:jc w:val="both"/>
        <w:rPr>
          <w:sz w:val="24"/>
          <w:szCs w:val="24"/>
        </w:rPr>
      </w:pPr>
      <w:r>
        <w:rPr>
          <w:sz w:val="24"/>
          <w:szCs w:val="24"/>
        </w:rPr>
        <w:lastRenderedPageBreak/>
        <w:t>z</w:t>
      </w:r>
      <w:r w:rsidR="005B2109" w:rsidRPr="00FD5E78">
        <w:rPr>
          <w:sz w:val="24"/>
          <w:szCs w:val="24"/>
        </w:rPr>
        <w:t xml:space="preserve">akładów leczniczych dla zwierząt, w których zwierzęta są leczone stacjonarnie </w:t>
      </w:r>
      <w:r w:rsidR="00F5728D">
        <w:rPr>
          <w:sz w:val="24"/>
          <w:szCs w:val="24"/>
        </w:rPr>
        <w:t xml:space="preserve">                  </w:t>
      </w:r>
      <w:r w:rsidR="005B2109" w:rsidRPr="00FD5E78">
        <w:rPr>
          <w:sz w:val="24"/>
          <w:szCs w:val="24"/>
        </w:rPr>
        <w:t>na choroby zakaźne</w:t>
      </w:r>
      <w:r>
        <w:rPr>
          <w:sz w:val="24"/>
          <w:szCs w:val="24"/>
        </w:rPr>
        <w:t>,</w:t>
      </w:r>
    </w:p>
    <w:p w14:paraId="5132E3E2" w14:textId="77777777" w:rsidR="005B2109" w:rsidRPr="00FD5E78" w:rsidRDefault="00271174" w:rsidP="00FD5E78">
      <w:pPr>
        <w:numPr>
          <w:ilvl w:val="0"/>
          <w:numId w:val="3"/>
        </w:numPr>
        <w:spacing w:after="200"/>
        <w:jc w:val="both"/>
        <w:rPr>
          <w:sz w:val="24"/>
          <w:szCs w:val="24"/>
        </w:rPr>
      </w:pPr>
      <w:r>
        <w:rPr>
          <w:sz w:val="24"/>
          <w:szCs w:val="24"/>
        </w:rPr>
        <w:t>l</w:t>
      </w:r>
      <w:r w:rsidR="005B2109" w:rsidRPr="00FD5E78">
        <w:rPr>
          <w:sz w:val="24"/>
          <w:szCs w:val="24"/>
        </w:rPr>
        <w:t>aboratoriów prowadzących badania z materiałem zakaźnym pochodzącym od zwierząt</w:t>
      </w:r>
    </w:p>
    <w:p w14:paraId="285D2DF8" w14:textId="77777777" w:rsidR="002F5ED8" w:rsidRPr="00FD5E78" w:rsidRDefault="002F5ED8" w:rsidP="00FD5E78">
      <w:pPr>
        <w:pStyle w:val="Akapitzlist"/>
        <w:ind w:left="480"/>
        <w:jc w:val="both"/>
        <w:rPr>
          <w:b/>
          <w:bCs/>
          <w:color w:val="000000"/>
          <w:sz w:val="24"/>
          <w:szCs w:val="24"/>
        </w:rPr>
      </w:pPr>
    </w:p>
    <w:p w14:paraId="19B946E8" w14:textId="77777777" w:rsidR="005B2109" w:rsidRPr="00FD5E78" w:rsidRDefault="002F5ED8" w:rsidP="00FD5E78">
      <w:pPr>
        <w:pStyle w:val="Akapitzlist"/>
        <w:ind w:left="480"/>
        <w:jc w:val="center"/>
        <w:rPr>
          <w:bCs/>
          <w:color w:val="000000"/>
          <w:sz w:val="24"/>
          <w:szCs w:val="24"/>
        </w:rPr>
      </w:pPr>
      <w:r w:rsidRPr="00FD5E78">
        <w:rPr>
          <w:b/>
          <w:bCs/>
          <w:color w:val="000000"/>
          <w:sz w:val="24"/>
          <w:szCs w:val="24"/>
        </w:rPr>
        <w:t>§ 6</w:t>
      </w:r>
    </w:p>
    <w:p w14:paraId="73E1F484" w14:textId="77777777" w:rsidR="002F5ED8" w:rsidRPr="00FD5E78" w:rsidRDefault="002F5ED8" w:rsidP="00FD5E78">
      <w:pPr>
        <w:pStyle w:val="FirstParagraph"/>
        <w:jc w:val="both"/>
        <w:rPr>
          <w:rFonts w:ascii="Times New Roman" w:hAnsi="Times New Roman" w:cs="Times New Roman"/>
          <w:lang w:val="pl-PL"/>
        </w:rPr>
      </w:pPr>
      <w:r w:rsidRPr="00FD5E78">
        <w:rPr>
          <w:rFonts w:ascii="Times New Roman" w:hAnsi="Times New Roman" w:cs="Times New Roman"/>
          <w:lang w:val="pl-PL"/>
        </w:rPr>
        <w:t>1.Potwierdzenie wywozu nieczystości Zleceniodawca potwierdzi własnoręcznym podpisem na dokumencie przygotowanym przez Zleceniobiorcę a przekazanym w chwili wywozu.</w:t>
      </w:r>
    </w:p>
    <w:p w14:paraId="3E6E5BAC" w14:textId="77777777" w:rsidR="006D69F9" w:rsidRDefault="002F5ED8" w:rsidP="00FD5E78">
      <w:pPr>
        <w:pStyle w:val="Tekstpodstawowy"/>
        <w:jc w:val="both"/>
        <w:rPr>
          <w:rFonts w:ascii="Times New Roman" w:hAnsi="Times New Roman" w:cs="Times New Roman"/>
          <w:color w:val="000000"/>
          <w:lang w:val="pl-PL"/>
        </w:rPr>
      </w:pPr>
      <w:r w:rsidRPr="00FD5E78">
        <w:rPr>
          <w:rFonts w:ascii="Times New Roman" w:hAnsi="Times New Roman" w:cs="Times New Roman"/>
          <w:lang w:val="pl-PL"/>
        </w:rPr>
        <w:t>2.Za każdo</w:t>
      </w:r>
      <w:r w:rsidR="00FD5E78" w:rsidRPr="00FD5E78">
        <w:rPr>
          <w:rFonts w:ascii="Times New Roman" w:hAnsi="Times New Roman" w:cs="Times New Roman"/>
          <w:lang w:val="pl-PL"/>
        </w:rPr>
        <w:t>razowe</w:t>
      </w:r>
      <w:r w:rsidRPr="00FD5E78">
        <w:rPr>
          <w:rFonts w:ascii="Times New Roman" w:hAnsi="Times New Roman" w:cs="Times New Roman"/>
          <w:lang w:val="pl-PL"/>
        </w:rPr>
        <w:t xml:space="preserve"> wykonanie zlecenia wywozu nieczystości o których mowa w </w:t>
      </w:r>
      <w:r w:rsidRPr="00FD5E78">
        <w:rPr>
          <w:rFonts w:ascii="Times New Roman" w:hAnsi="Times New Roman" w:cs="Times New Roman"/>
          <w:b/>
          <w:bCs/>
          <w:color w:val="000000"/>
          <w:lang w:val="pl-PL"/>
        </w:rPr>
        <w:t>§</w:t>
      </w:r>
      <w:r w:rsidRPr="00FD5E78">
        <w:rPr>
          <w:rFonts w:ascii="Times New Roman" w:hAnsi="Times New Roman" w:cs="Times New Roman"/>
          <w:lang w:val="pl-PL"/>
        </w:rPr>
        <w:t xml:space="preserve"> 1 niniejszej umowy — Zleceniodawca zapłaci Zleceniobiorcy wynagrodzenie określone</w:t>
      </w:r>
      <w:r w:rsidRPr="00FD5E78">
        <w:rPr>
          <w:rFonts w:ascii="Times New Roman" w:hAnsi="Times New Roman" w:cs="Times New Roman"/>
          <w:color w:val="000000"/>
          <w:lang w:val="pl-PL"/>
        </w:rPr>
        <w:t xml:space="preserve"> według obowiązującego </w:t>
      </w:r>
      <w:r w:rsidR="00271174">
        <w:rPr>
          <w:rFonts w:ascii="Times New Roman" w:hAnsi="Times New Roman" w:cs="Times New Roman"/>
          <w:color w:val="000000"/>
          <w:lang w:val="pl-PL"/>
        </w:rPr>
        <w:t>c</w:t>
      </w:r>
      <w:r w:rsidRPr="00FD5E78">
        <w:rPr>
          <w:rFonts w:ascii="Times New Roman" w:hAnsi="Times New Roman" w:cs="Times New Roman"/>
          <w:color w:val="000000"/>
          <w:lang w:val="pl-PL"/>
        </w:rPr>
        <w:t xml:space="preserve">ennika </w:t>
      </w:r>
      <w:r w:rsidR="00271174">
        <w:rPr>
          <w:rFonts w:ascii="Times New Roman" w:hAnsi="Times New Roman" w:cs="Times New Roman"/>
          <w:color w:val="000000"/>
          <w:lang w:val="pl-PL"/>
        </w:rPr>
        <w:t>u</w:t>
      </w:r>
      <w:r w:rsidRPr="00FD5E78">
        <w:rPr>
          <w:rFonts w:ascii="Times New Roman" w:hAnsi="Times New Roman" w:cs="Times New Roman"/>
          <w:color w:val="000000"/>
          <w:lang w:val="pl-PL"/>
        </w:rPr>
        <w:t>sług dostępnego w siedzibie</w:t>
      </w:r>
      <w:r w:rsidR="0070031B">
        <w:rPr>
          <w:rFonts w:ascii="Times New Roman" w:hAnsi="Times New Roman" w:cs="Times New Roman"/>
          <w:color w:val="000000"/>
          <w:lang w:val="pl-PL"/>
        </w:rPr>
        <w:t xml:space="preserve"> Zakładu</w:t>
      </w:r>
      <w:r w:rsidRPr="00FD5E78">
        <w:rPr>
          <w:rFonts w:ascii="Times New Roman" w:hAnsi="Times New Roman" w:cs="Times New Roman"/>
          <w:color w:val="000000"/>
          <w:lang w:val="pl-PL"/>
        </w:rPr>
        <w:t xml:space="preserve"> oraz na stronie </w:t>
      </w:r>
      <w:r w:rsidR="00271174">
        <w:rPr>
          <w:rFonts w:ascii="Times New Roman" w:hAnsi="Times New Roman" w:cs="Times New Roman"/>
          <w:color w:val="000000"/>
          <w:lang w:val="pl-PL"/>
        </w:rPr>
        <w:t>internetowej</w:t>
      </w:r>
      <w:r w:rsidRPr="00FD5E78">
        <w:rPr>
          <w:rFonts w:ascii="Times New Roman" w:hAnsi="Times New Roman" w:cs="Times New Roman"/>
          <w:color w:val="000000"/>
          <w:lang w:val="pl-PL"/>
        </w:rPr>
        <w:t xml:space="preserve"> Zleceniobiorcy</w:t>
      </w:r>
      <w:r w:rsidR="00271174">
        <w:rPr>
          <w:rFonts w:ascii="Times New Roman" w:hAnsi="Times New Roman" w:cs="Times New Roman"/>
          <w:color w:val="000000"/>
          <w:lang w:val="pl-PL"/>
        </w:rPr>
        <w:t xml:space="preserve"> (</w:t>
      </w:r>
      <w:r w:rsidR="00271174" w:rsidRPr="00271174">
        <w:rPr>
          <w:rFonts w:ascii="Times New Roman" w:hAnsi="Times New Roman" w:cs="Times New Roman"/>
          <w:color w:val="000000"/>
          <w:u w:val="single"/>
          <w:lang w:val="pl-PL"/>
        </w:rPr>
        <w:t>www.gzgk.rzezawa.pl</w:t>
      </w:r>
      <w:r w:rsidR="00271174">
        <w:rPr>
          <w:rFonts w:ascii="Times New Roman" w:hAnsi="Times New Roman" w:cs="Times New Roman"/>
          <w:color w:val="000000"/>
          <w:lang w:val="pl-PL"/>
        </w:rPr>
        <w:t>)</w:t>
      </w:r>
      <w:r w:rsidRPr="00FD5E78">
        <w:rPr>
          <w:rFonts w:ascii="Times New Roman" w:hAnsi="Times New Roman" w:cs="Times New Roman"/>
          <w:color w:val="000000"/>
          <w:lang w:val="pl-PL"/>
        </w:rPr>
        <w:t>.</w:t>
      </w:r>
      <w:r w:rsidR="0070031B">
        <w:rPr>
          <w:rFonts w:ascii="Times New Roman" w:hAnsi="Times New Roman" w:cs="Times New Roman"/>
          <w:color w:val="000000"/>
          <w:lang w:val="pl-PL"/>
        </w:rPr>
        <w:t xml:space="preserve"> </w:t>
      </w:r>
    </w:p>
    <w:p w14:paraId="2ABFA8BB" w14:textId="29D17265" w:rsidR="002F5ED8" w:rsidRPr="00FD5E78" w:rsidRDefault="002F5ED8" w:rsidP="00FD5E78">
      <w:pPr>
        <w:pStyle w:val="Tekstpodstawowy"/>
        <w:jc w:val="both"/>
        <w:rPr>
          <w:rFonts w:ascii="Times New Roman" w:hAnsi="Times New Roman" w:cs="Times New Roman"/>
          <w:lang w:val="pl-PL"/>
        </w:rPr>
      </w:pPr>
      <w:r w:rsidRPr="00FD5E78">
        <w:rPr>
          <w:rFonts w:ascii="Times New Roman" w:hAnsi="Times New Roman" w:cs="Times New Roman"/>
          <w:lang w:val="pl-PL"/>
        </w:rPr>
        <w:t xml:space="preserve">3.Wynagrodzenie o którym mowa w </w:t>
      </w:r>
      <w:r w:rsidRPr="00FD5E78">
        <w:rPr>
          <w:rFonts w:ascii="Times New Roman" w:hAnsi="Times New Roman" w:cs="Times New Roman"/>
          <w:b/>
          <w:bCs/>
          <w:color w:val="000000"/>
          <w:lang w:val="pl-PL"/>
        </w:rPr>
        <w:t>§</w:t>
      </w:r>
      <w:r w:rsidRPr="00FD5E78">
        <w:rPr>
          <w:rFonts w:ascii="Times New Roman" w:hAnsi="Times New Roman" w:cs="Times New Roman"/>
          <w:lang w:val="pl-PL"/>
        </w:rPr>
        <w:t xml:space="preserve"> 6 ust.2 niniejszej umowy płatne będzie przez Zleceniodawcę na podstawie prawidłowo wystawionej i doręczonej Zleceniodawcy faktury VAT.</w:t>
      </w:r>
      <w:r w:rsidRPr="00FD5E78">
        <w:rPr>
          <w:rFonts w:ascii="Times New Roman" w:hAnsi="Times New Roman" w:cs="Times New Roman"/>
          <w:lang w:val="pl-PL"/>
        </w:rPr>
        <w:br/>
        <w:t xml:space="preserve">4. Wynagrodzenie o którym mowa w </w:t>
      </w:r>
      <w:r w:rsidRPr="00FD5E78">
        <w:rPr>
          <w:rFonts w:ascii="Times New Roman" w:hAnsi="Times New Roman" w:cs="Times New Roman"/>
          <w:b/>
          <w:bCs/>
          <w:color w:val="000000"/>
          <w:lang w:val="pl-PL"/>
        </w:rPr>
        <w:t>§</w:t>
      </w:r>
      <w:r w:rsidRPr="00FD5E78">
        <w:rPr>
          <w:rFonts w:ascii="Times New Roman" w:hAnsi="Times New Roman" w:cs="Times New Roman"/>
          <w:lang w:val="pl-PL"/>
        </w:rPr>
        <w:t xml:space="preserve"> 6 ust.2 i 3 niniejszej umowy płatne będzie w terminie 14 dni od daty wystawienia faktury VAT przelewem na konto bankowe</w:t>
      </w:r>
      <w:r w:rsidR="009D786B">
        <w:rPr>
          <w:rFonts w:ascii="Times New Roman" w:hAnsi="Times New Roman" w:cs="Times New Roman"/>
          <w:lang w:val="pl-PL"/>
        </w:rPr>
        <w:t xml:space="preserve">                                    </w:t>
      </w:r>
      <w:r w:rsidR="00A14E3F">
        <w:rPr>
          <w:rFonts w:ascii="Times New Roman" w:hAnsi="Times New Roman" w:cs="Times New Roman"/>
          <w:lang w:val="pl-PL"/>
        </w:rPr>
        <w:t>wskazane na fakturze</w:t>
      </w:r>
      <w:r w:rsidR="009D786B">
        <w:rPr>
          <w:rFonts w:ascii="Times New Roman" w:hAnsi="Times New Roman" w:cs="Times New Roman"/>
          <w:lang w:val="pl-PL"/>
        </w:rPr>
        <w:t>.</w:t>
      </w:r>
      <w:r w:rsidR="00271174">
        <w:rPr>
          <w:rFonts w:ascii="Times New Roman" w:hAnsi="Times New Roman" w:cs="Times New Roman"/>
          <w:lang w:val="pl-PL"/>
        </w:rPr>
        <w:t xml:space="preserve"> Zwłoka w zapłacie należności spowoduje naliczanie odsetek ustawowych</w:t>
      </w:r>
      <w:r w:rsidR="005A48C8">
        <w:rPr>
          <w:rFonts w:ascii="Times New Roman" w:hAnsi="Times New Roman" w:cs="Times New Roman"/>
          <w:lang w:val="pl-PL"/>
        </w:rPr>
        <w:t xml:space="preserve"> za opóźnienia</w:t>
      </w:r>
      <w:r w:rsidR="00271174">
        <w:rPr>
          <w:rFonts w:ascii="Times New Roman" w:hAnsi="Times New Roman" w:cs="Times New Roman"/>
          <w:lang w:val="pl-PL"/>
        </w:rPr>
        <w:t>.</w:t>
      </w:r>
    </w:p>
    <w:p w14:paraId="15B8E035" w14:textId="77777777" w:rsidR="0025751D" w:rsidRPr="00FD5E78" w:rsidRDefault="002F5ED8" w:rsidP="00FD5E78">
      <w:pPr>
        <w:pStyle w:val="Akapitzlist"/>
        <w:ind w:left="480"/>
        <w:jc w:val="center"/>
        <w:rPr>
          <w:b/>
          <w:bCs/>
          <w:color w:val="000000"/>
          <w:sz w:val="24"/>
          <w:szCs w:val="24"/>
        </w:rPr>
      </w:pPr>
      <w:r w:rsidRPr="00FD5E78">
        <w:rPr>
          <w:b/>
          <w:bCs/>
          <w:color w:val="000000"/>
          <w:sz w:val="24"/>
          <w:szCs w:val="24"/>
        </w:rPr>
        <w:t>§ 7</w:t>
      </w:r>
    </w:p>
    <w:p w14:paraId="707E15A9" w14:textId="77777777" w:rsidR="002F5ED8" w:rsidRPr="005016F7" w:rsidRDefault="002F5ED8" w:rsidP="00FD5E78">
      <w:pPr>
        <w:pStyle w:val="Tekstpodstawowy"/>
        <w:jc w:val="both"/>
        <w:rPr>
          <w:rFonts w:ascii="Times New Roman" w:hAnsi="Times New Roman" w:cs="Times New Roman"/>
          <w:color w:val="000000" w:themeColor="text1"/>
          <w:lang w:val="pl-PL"/>
        </w:rPr>
      </w:pPr>
      <w:r w:rsidRPr="00FD5E78">
        <w:rPr>
          <w:rFonts w:ascii="Times New Roman" w:hAnsi="Times New Roman" w:cs="Times New Roman"/>
          <w:lang w:val="pl-PL"/>
        </w:rPr>
        <w:t xml:space="preserve">1.Niniejsza Umowa zostaje zawarta na czas nieokreślony. </w:t>
      </w:r>
      <w:r w:rsidRPr="00FD5E78">
        <w:rPr>
          <w:rFonts w:ascii="Times New Roman" w:hAnsi="Times New Roman" w:cs="Times New Roman"/>
          <w:lang w:val="pl-PL"/>
        </w:rPr>
        <w:br/>
        <w:t xml:space="preserve">2.Każdej ze stron przysługuje uprawnienie do wypowiedzenia umowy z zachowaniem </w:t>
      </w:r>
      <w:r w:rsidRPr="005016F7">
        <w:rPr>
          <w:rFonts w:ascii="Times New Roman" w:hAnsi="Times New Roman" w:cs="Times New Roman"/>
          <w:color w:val="000000" w:themeColor="text1"/>
          <w:lang w:val="pl-PL"/>
        </w:rPr>
        <w:t>jednomiesięcznego okresu wypowiedzenia liczonego na koniec miesiąca.</w:t>
      </w:r>
      <w:r w:rsidRPr="005016F7">
        <w:rPr>
          <w:rFonts w:ascii="Times New Roman" w:hAnsi="Times New Roman" w:cs="Times New Roman"/>
          <w:color w:val="000000" w:themeColor="text1"/>
          <w:lang w:val="pl-PL"/>
        </w:rPr>
        <w:br/>
        <w:t xml:space="preserve">3. </w:t>
      </w:r>
      <w:r w:rsidR="009D786B" w:rsidRPr="005016F7">
        <w:rPr>
          <w:rFonts w:ascii="Times New Roman" w:hAnsi="Times New Roman" w:cs="Times New Roman"/>
          <w:color w:val="000000" w:themeColor="text1"/>
          <w:lang w:val="pl-PL"/>
        </w:rPr>
        <w:t>Zleceniobiorca</w:t>
      </w:r>
      <w:r w:rsidRPr="005016F7">
        <w:rPr>
          <w:rFonts w:ascii="Times New Roman" w:hAnsi="Times New Roman" w:cs="Times New Roman"/>
          <w:color w:val="000000" w:themeColor="text1"/>
          <w:lang w:val="pl-PL"/>
        </w:rPr>
        <w:t xml:space="preserve"> zastrzega sobie prawo do natychmiastowego wypowiedzenia umowy </w:t>
      </w:r>
      <w:r w:rsidR="00F5728D">
        <w:rPr>
          <w:rFonts w:ascii="Times New Roman" w:hAnsi="Times New Roman" w:cs="Times New Roman"/>
          <w:color w:val="000000" w:themeColor="text1"/>
          <w:lang w:val="pl-PL"/>
        </w:rPr>
        <w:t xml:space="preserve">                </w:t>
      </w:r>
      <w:r w:rsidRPr="005016F7">
        <w:rPr>
          <w:rFonts w:ascii="Times New Roman" w:hAnsi="Times New Roman" w:cs="Times New Roman"/>
          <w:color w:val="000000" w:themeColor="text1"/>
          <w:lang w:val="pl-PL"/>
        </w:rPr>
        <w:t xml:space="preserve">w przypadku gdy nieczystości płynne przekroczą </w:t>
      </w:r>
      <w:r w:rsidR="009D786B" w:rsidRPr="005016F7">
        <w:rPr>
          <w:rFonts w:ascii="Times New Roman" w:hAnsi="Times New Roman" w:cs="Times New Roman"/>
          <w:color w:val="000000" w:themeColor="text1"/>
          <w:lang w:val="pl-PL"/>
        </w:rPr>
        <w:t xml:space="preserve">obowiązujące </w:t>
      </w:r>
      <w:r w:rsidRPr="005016F7">
        <w:rPr>
          <w:rFonts w:ascii="Times New Roman" w:hAnsi="Times New Roman" w:cs="Times New Roman"/>
          <w:color w:val="000000" w:themeColor="text1"/>
          <w:lang w:val="pl-PL"/>
        </w:rPr>
        <w:t>normy</w:t>
      </w:r>
      <w:r w:rsidR="009D786B" w:rsidRPr="005016F7">
        <w:rPr>
          <w:rFonts w:ascii="Times New Roman" w:hAnsi="Times New Roman" w:cs="Times New Roman"/>
          <w:color w:val="000000" w:themeColor="text1"/>
          <w:lang w:val="pl-PL"/>
        </w:rPr>
        <w:t>.</w:t>
      </w:r>
      <w:r w:rsidRPr="005016F7">
        <w:rPr>
          <w:rFonts w:ascii="Times New Roman" w:hAnsi="Times New Roman" w:cs="Times New Roman"/>
          <w:color w:val="000000" w:themeColor="text1"/>
          <w:lang w:val="pl-PL"/>
        </w:rPr>
        <w:t xml:space="preserve"> </w:t>
      </w:r>
    </w:p>
    <w:p w14:paraId="3011EE61" w14:textId="77777777" w:rsidR="002F5ED8" w:rsidRPr="005016F7" w:rsidRDefault="00996961" w:rsidP="00FD5E78">
      <w:pPr>
        <w:pStyle w:val="Akapitzlist"/>
        <w:ind w:left="480"/>
        <w:jc w:val="center"/>
        <w:rPr>
          <w:b/>
          <w:bCs/>
          <w:color w:val="000000" w:themeColor="text1"/>
          <w:sz w:val="24"/>
          <w:szCs w:val="24"/>
        </w:rPr>
      </w:pPr>
      <w:r>
        <w:rPr>
          <w:b/>
          <w:bCs/>
          <w:color w:val="000000" w:themeColor="text1"/>
          <w:sz w:val="24"/>
          <w:szCs w:val="24"/>
        </w:rPr>
        <w:t>§ 8</w:t>
      </w:r>
    </w:p>
    <w:p w14:paraId="3AF2CDFD" w14:textId="77777777" w:rsidR="002F5ED8" w:rsidRPr="00FD5E78" w:rsidRDefault="002F5ED8" w:rsidP="00FD5E78">
      <w:pPr>
        <w:pStyle w:val="Tekstpodstawowy"/>
        <w:jc w:val="both"/>
        <w:rPr>
          <w:rFonts w:ascii="Times New Roman" w:hAnsi="Times New Roman" w:cs="Times New Roman"/>
          <w:lang w:val="pl-PL"/>
        </w:rPr>
      </w:pPr>
      <w:r w:rsidRPr="00FD5E78">
        <w:rPr>
          <w:rFonts w:ascii="Times New Roman" w:hAnsi="Times New Roman" w:cs="Times New Roman"/>
          <w:lang w:val="pl-PL"/>
        </w:rPr>
        <w:t>1.W sprawach nieuregulowanych niniejszą Umową zastosowanie będą miały właściwe przepisy Kodeksu Cywilnego.</w:t>
      </w:r>
    </w:p>
    <w:p w14:paraId="0FD53915" w14:textId="77777777" w:rsidR="002F5ED8" w:rsidRPr="00FD5E78" w:rsidRDefault="002F5ED8" w:rsidP="00FD5E78">
      <w:pPr>
        <w:pStyle w:val="Tekstpodstawowy"/>
        <w:jc w:val="both"/>
        <w:rPr>
          <w:rFonts w:ascii="Times New Roman" w:hAnsi="Times New Roman" w:cs="Times New Roman"/>
          <w:lang w:val="pl-PL"/>
        </w:rPr>
      </w:pPr>
      <w:r w:rsidRPr="00FD5E78">
        <w:rPr>
          <w:rFonts w:ascii="Times New Roman" w:hAnsi="Times New Roman" w:cs="Times New Roman"/>
          <w:lang w:val="pl-PL"/>
        </w:rPr>
        <w:t>2.Zmiana postanowień niniejszej umowy wymaga formy pisemnej.</w:t>
      </w:r>
    </w:p>
    <w:p w14:paraId="01FB89C3" w14:textId="77777777" w:rsidR="002F5ED8" w:rsidRPr="00FD5E78" w:rsidRDefault="002F5ED8" w:rsidP="00FD5E78">
      <w:pPr>
        <w:pStyle w:val="Tekstpodstawowy"/>
        <w:jc w:val="both"/>
        <w:rPr>
          <w:rFonts w:ascii="Times New Roman" w:hAnsi="Times New Roman" w:cs="Times New Roman"/>
          <w:lang w:val="pl-PL"/>
        </w:rPr>
      </w:pPr>
      <w:r w:rsidRPr="00FD5E78">
        <w:rPr>
          <w:rFonts w:ascii="Times New Roman" w:hAnsi="Times New Roman" w:cs="Times New Roman"/>
          <w:lang w:val="pl-PL"/>
        </w:rPr>
        <w:t>3.Wszelkie spory powstałe w wyniku realizacji jej postanowień rozstrzygane</w:t>
      </w:r>
      <w:r w:rsidR="009D786B">
        <w:rPr>
          <w:rFonts w:ascii="Times New Roman" w:hAnsi="Times New Roman" w:cs="Times New Roman"/>
          <w:lang w:val="pl-PL"/>
        </w:rPr>
        <w:t xml:space="preserve"> </w:t>
      </w:r>
      <w:r w:rsidRPr="00FD5E78">
        <w:rPr>
          <w:rFonts w:ascii="Times New Roman" w:hAnsi="Times New Roman" w:cs="Times New Roman"/>
          <w:lang w:val="pl-PL"/>
        </w:rPr>
        <w:t xml:space="preserve"> będą</w:t>
      </w:r>
      <w:r w:rsidR="009D786B">
        <w:rPr>
          <w:rFonts w:ascii="Times New Roman" w:hAnsi="Times New Roman" w:cs="Times New Roman"/>
          <w:lang w:val="pl-PL"/>
        </w:rPr>
        <w:t xml:space="preserve"> </w:t>
      </w:r>
      <w:r w:rsidR="005016F7">
        <w:rPr>
          <w:rFonts w:ascii="Times New Roman" w:hAnsi="Times New Roman" w:cs="Times New Roman"/>
          <w:lang w:val="pl-PL"/>
        </w:rPr>
        <w:t xml:space="preserve">w sposób </w:t>
      </w:r>
      <w:r w:rsidR="009D786B">
        <w:rPr>
          <w:rFonts w:ascii="Times New Roman" w:hAnsi="Times New Roman" w:cs="Times New Roman"/>
          <w:lang w:val="pl-PL"/>
        </w:rPr>
        <w:t xml:space="preserve"> polubown</w:t>
      </w:r>
      <w:r w:rsidR="005016F7">
        <w:rPr>
          <w:rFonts w:ascii="Times New Roman" w:hAnsi="Times New Roman" w:cs="Times New Roman"/>
          <w:lang w:val="pl-PL"/>
        </w:rPr>
        <w:t>y, a n</w:t>
      </w:r>
      <w:r w:rsidR="009D786B">
        <w:rPr>
          <w:rFonts w:ascii="Times New Roman" w:hAnsi="Times New Roman" w:cs="Times New Roman"/>
          <w:lang w:val="pl-PL"/>
        </w:rPr>
        <w:t>astępnie</w:t>
      </w:r>
      <w:r w:rsidRPr="00FD5E78">
        <w:rPr>
          <w:rFonts w:ascii="Times New Roman" w:hAnsi="Times New Roman" w:cs="Times New Roman"/>
          <w:lang w:val="pl-PL"/>
        </w:rPr>
        <w:t xml:space="preserve"> przez Sąd właśc</w:t>
      </w:r>
      <w:r w:rsidR="00FD5E78">
        <w:rPr>
          <w:rFonts w:ascii="Times New Roman" w:hAnsi="Times New Roman" w:cs="Times New Roman"/>
          <w:lang w:val="pl-PL"/>
        </w:rPr>
        <w:t>iwy dla siedziby Zleceniobiorcy</w:t>
      </w:r>
      <w:r w:rsidR="00780A38">
        <w:rPr>
          <w:rFonts w:ascii="Times New Roman" w:hAnsi="Times New Roman" w:cs="Times New Roman"/>
          <w:lang w:val="pl-PL"/>
        </w:rPr>
        <w:t>.</w:t>
      </w:r>
    </w:p>
    <w:p w14:paraId="29E0BAFC" w14:textId="77777777" w:rsidR="002F5ED8" w:rsidRPr="00FD5E78" w:rsidRDefault="002F5ED8" w:rsidP="00FD5E78">
      <w:pPr>
        <w:pStyle w:val="Akapitzlist"/>
        <w:ind w:left="480"/>
        <w:jc w:val="both"/>
        <w:rPr>
          <w:b/>
          <w:bCs/>
          <w:color w:val="000000"/>
          <w:sz w:val="24"/>
          <w:szCs w:val="24"/>
        </w:rPr>
      </w:pPr>
    </w:p>
    <w:p w14:paraId="2D72116B" w14:textId="77777777" w:rsidR="002F5ED8" w:rsidRPr="00FD5E78" w:rsidRDefault="00996961" w:rsidP="00FD5E78">
      <w:pPr>
        <w:pStyle w:val="Akapitzlist"/>
        <w:ind w:left="480"/>
        <w:jc w:val="center"/>
        <w:rPr>
          <w:b/>
          <w:bCs/>
          <w:color w:val="000000"/>
          <w:sz w:val="24"/>
          <w:szCs w:val="24"/>
        </w:rPr>
      </w:pPr>
      <w:r>
        <w:rPr>
          <w:b/>
          <w:bCs/>
          <w:color w:val="000000"/>
          <w:sz w:val="24"/>
          <w:szCs w:val="24"/>
        </w:rPr>
        <w:t>§ 9</w:t>
      </w:r>
    </w:p>
    <w:p w14:paraId="0C130560" w14:textId="77777777" w:rsidR="00271174" w:rsidRPr="00FD5E78" w:rsidRDefault="002F5ED8" w:rsidP="00FD5E78">
      <w:pPr>
        <w:pStyle w:val="Tekstpodstawowy"/>
        <w:jc w:val="both"/>
        <w:rPr>
          <w:rFonts w:ascii="Times New Roman" w:hAnsi="Times New Roman" w:cs="Times New Roman"/>
          <w:lang w:val="pl-PL"/>
        </w:rPr>
      </w:pPr>
      <w:r w:rsidRPr="00FD5E78">
        <w:rPr>
          <w:rFonts w:ascii="Times New Roman" w:hAnsi="Times New Roman" w:cs="Times New Roman"/>
          <w:lang w:val="pl-PL"/>
        </w:rPr>
        <w:t xml:space="preserve">Umowę sporządzono w dwóch jednobrzmiących egzemplarzach, po jednym dla każdej </w:t>
      </w:r>
      <w:r w:rsidR="00F5728D">
        <w:rPr>
          <w:rFonts w:ascii="Times New Roman" w:hAnsi="Times New Roman" w:cs="Times New Roman"/>
          <w:lang w:val="pl-PL"/>
        </w:rPr>
        <w:t xml:space="preserve">                </w:t>
      </w:r>
      <w:r w:rsidRPr="00FD5E78">
        <w:rPr>
          <w:rFonts w:ascii="Times New Roman" w:hAnsi="Times New Roman" w:cs="Times New Roman"/>
          <w:lang w:val="pl-PL"/>
        </w:rPr>
        <w:t>ze stron.</w:t>
      </w:r>
    </w:p>
    <w:p w14:paraId="50C1DCA3" w14:textId="77777777" w:rsidR="002F5ED8" w:rsidRPr="00FD5E78" w:rsidRDefault="002F5ED8" w:rsidP="00FD5E78">
      <w:pPr>
        <w:pStyle w:val="Tekstpodstawowy"/>
        <w:jc w:val="both"/>
        <w:rPr>
          <w:rFonts w:ascii="Times New Roman" w:hAnsi="Times New Roman" w:cs="Times New Roman"/>
          <w:lang w:val="pl-PL"/>
        </w:rPr>
      </w:pPr>
    </w:p>
    <w:p w14:paraId="383A2BDD" w14:textId="77777777" w:rsidR="002F5ED8" w:rsidRDefault="0079182F" w:rsidP="00FD5E78">
      <w:pPr>
        <w:pStyle w:val="Tekstpodstawowy"/>
        <w:jc w:val="both"/>
        <w:rPr>
          <w:rFonts w:ascii="Times New Roman" w:hAnsi="Times New Roman" w:cs="Times New Roman"/>
          <w:lang w:val="pl-PL"/>
        </w:rPr>
      </w:pPr>
      <w:r>
        <w:rPr>
          <w:rFonts w:ascii="Times New Roman" w:hAnsi="Times New Roman" w:cs="Times New Roman"/>
          <w:lang w:val="pl-PL"/>
        </w:rPr>
        <w:t xml:space="preserve">           </w:t>
      </w:r>
      <w:r w:rsidR="002F5ED8" w:rsidRPr="00FD5E78">
        <w:rPr>
          <w:rFonts w:ascii="Times New Roman" w:hAnsi="Times New Roman" w:cs="Times New Roman"/>
          <w:lang w:val="pl-PL"/>
        </w:rPr>
        <w:t>ZLE</w:t>
      </w:r>
      <w:r>
        <w:rPr>
          <w:rFonts w:ascii="Times New Roman" w:hAnsi="Times New Roman" w:cs="Times New Roman"/>
          <w:lang w:val="pl-PL"/>
        </w:rPr>
        <w:t>CENIODAWCA:</w:t>
      </w:r>
      <w:r>
        <w:rPr>
          <w:rFonts w:ascii="Times New Roman" w:hAnsi="Times New Roman" w:cs="Times New Roman"/>
          <w:lang w:val="pl-PL"/>
        </w:rPr>
        <w:tab/>
      </w:r>
      <w:r>
        <w:rPr>
          <w:rFonts w:ascii="Times New Roman" w:hAnsi="Times New Roman" w:cs="Times New Roman"/>
          <w:lang w:val="pl-PL"/>
        </w:rPr>
        <w:tab/>
        <w:t xml:space="preserve">                                 </w:t>
      </w:r>
      <w:r w:rsidR="002F5ED8" w:rsidRPr="00FD5E78">
        <w:rPr>
          <w:rFonts w:ascii="Times New Roman" w:hAnsi="Times New Roman" w:cs="Times New Roman"/>
          <w:lang w:val="pl-PL"/>
        </w:rPr>
        <w:t xml:space="preserve"> </w:t>
      </w:r>
      <w:r>
        <w:rPr>
          <w:rFonts w:ascii="Times New Roman" w:hAnsi="Times New Roman" w:cs="Times New Roman"/>
          <w:lang w:val="pl-PL"/>
        </w:rPr>
        <w:t xml:space="preserve">       </w:t>
      </w:r>
      <w:r w:rsidR="002F5ED8" w:rsidRPr="00FD5E78">
        <w:rPr>
          <w:rFonts w:ascii="Times New Roman" w:hAnsi="Times New Roman" w:cs="Times New Roman"/>
          <w:lang w:val="pl-PL"/>
        </w:rPr>
        <w:t>ZLECENIOBIORCA:</w:t>
      </w:r>
    </w:p>
    <w:p w14:paraId="2AB17E2D" w14:textId="77777777" w:rsidR="0079182F" w:rsidRDefault="0079182F" w:rsidP="00FD5E78">
      <w:pPr>
        <w:pStyle w:val="Tekstpodstawowy"/>
        <w:jc w:val="both"/>
        <w:rPr>
          <w:rFonts w:ascii="Times New Roman" w:hAnsi="Times New Roman" w:cs="Times New Roman"/>
          <w:lang w:val="pl-PL"/>
        </w:rPr>
      </w:pPr>
    </w:p>
    <w:p w14:paraId="7642435C" w14:textId="77777777" w:rsidR="0079182F" w:rsidRDefault="0079182F" w:rsidP="00FD5E78">
      <w:pPr>
        <w:pStyle w:val="Tekstpodstawowy"/>
        <w:jc w:val="both"/>
        <w:rPr>
          <w:rFonts w:ascii="Times New Roman" w:hAnsi="Times New Roman" w:cs="Times New Roman"/>
          <w:lang w:val="pl-PL"/>
        </w:rPr>
      </w:pPr>
      <w:r>
        <w:rPr>
          <w:rFonts w:ascii="Times New Roman" w:hAnsi="Times New Roman" w:cs="Times New Roman"/>
          <w:lang w:val="pl-PL"/>
        </w:rPr>
        <w:t>................................................................</w:t>
      </w:r>
      <w:r>
        <w:rPr>
          <w:rFonts w:ascii="Times New Roman" w:hAnsi="Times New Roman" w:cs="Times New Roman"/>
          <w:lang w:val="pl-PL"/>
        </w:rPr>
        <w:tab/>
      </w:r>
      <w:r>
        <w:rPr>
          <w:rFonts w:ascii="Times New Roman" w:hAnsi="Times New Roman" w:cs="Times New Roman"/>
          <w:lang w:val="pl-PL"/>
        </w:rPr>
        <w:tab/>
        <w:t xml:space="preserve">        ............................................................</w:t>
      </w:r>
      <w:r>
        <w:rPr>
          <w:rFonts w:ascii="Times New Roman" w:hAnsi="Times New Roman" w:cs="Times New Roman"/>
          <w:lang w:val="pl-PL"/>
        </w:rPr>
        <w:br/>
        <w:t xml:space="preserve">                   (data, podpis)</w:t>
      </w:r>
    </w:p>
    <w:p w14:paraId="671F1768" w14:textId="77777777" w:rsidR="00BE640C" w:rsidRDefault="00BE640C" w:rsidP="00835DEC">
      <w:pPr>
        <w:spacing w:after="240"/>
        <w:jc w:val="center"/>
        <w:rPr>
          <w:b/>
          <w:bCs/>
        </w:rPr>
      </w:pPr>
    </w:p>
    <w:p w14:paraId="2ED1DBB5" w14:textId="77777777" w:rsidR="00BD785B" w:rsidRDefault="00BD785B" w:rsidP="00835DEC">
      <w:pPr>
        <w:spacing w:after="240"/>
        <w:jc w:val="center"/>
        <w:rPr>
          <w:b/>
          <w:bCs/>
        </w:rPr>
      </w:pPr>
    </w:p>
    <w:p w14:paraId="43E669F3" w14:textId="77777777" w:rsidR="00BD785B" w:rsidRDefault="00BD785B" w:rsidP="00835DEC">
      <w:pPr>
        <w:spacing w:after="240"/>
        <w:jc w:val="center"/>
        <w:rPr>
          <w:b/>
          <w:bCs/>
        </w:rPr>
      </w:pPr>
    </w:p>
    <w:p w14:paraId="797B55C8" w14:textId="77777777" w:rsidR="00C1583E" w:rsidRPr="0049078C" w:rsidRDefault="00C1583E" w:rsidP="00C1583E">
      <w:pPr>
        <w:spacing w:before="240"/>
        <w:ind w:left="284" w:hanging="284"/>
        <w:jc w:val="both"/>
        <w:textAlignment w:val="baseline"/>
        <w:rPr>
          <w:sz w:val="16"/>
          <w:szCs w:val="16"/>
        </w:rPr>
      </w:pPr>
    </w:p>
    <w:p w14:paraId="0B96D6F1" w14:textId="77777777" w:rsidR="00C91066" w:rsidRDefault="00C91066" w:rsidP="00C91066">
      <w:pPr>
        <w:spacing w:line="360" w:lineRule="auto"/>
        <w:jc w:val="center"/>
        <w:rPr>
          <w:b/>
          <w:bCs/>
        </w:rPr>
      </w:pPr>
    </w:p>
    <w:p w14:paraId="34C083A3" w14:textId="77777777" w:rsidR="00C91066" w:rsidRPr="00E7691E" w:rsidRDefault="00C91066" w:rsidP="00C91066">
      <w:pPr>
        <w:spacing w:line="360" w:lineRule="auto"/>
        <w:jc w:val="center"/>
        <w:rPr>
          <w:b/>
          <w:bCs/>
        </w:rPr>
      </w:pPr>
      <w:r w:rsidRPr="00E7691E">
        <w:rPr>
          <w:b/>
          <w:bCs/>
        </w:rPr>
        <w:t>KLAUZULA INFORMACYJNA</w:t>
      </w:r>
    </w:p>
    <w:p w14:paraId="5886E4DF" w14:textId="77777777" w:rsidR="00C91066" w:rsidRPr="00E7691E" w:rsidRDefault="00C91066" w:rsidP="00C91066">
      <w:pPr>
        <w:spacing w:line="360" w:lineRule="auto"/>
        <w:jc w:val="both"/>
      </w:pPr>
      <w:r w:rsidRPr="00E7691E">
        <w:t>Zgodnie z art. 13 ust. 1 i 2 Rozporządzenia Parlamentu Europejskiego i Rady (UE)  2016/679 z dnia 27 kwietnia 2016 w sprawie ochrony osób fizycznych w związku z przetwarzaniem danych osobowych i</w:t>
      </w:r>
      <w:r>
        <w:t> </w:t>
      </w:r>
      <w:r w:rsidRPr="00E7691E">
        <w:t>w</w:t>
      </w:r>
      <w:r>
        <w:t> </w:t>
      </w:r>
      <w:r w:rsidRPr="00E7691E">
        <w:t>sprawie swobodnego przepływu takich danych oraz uchylenia dyrektywy 95/46/we (ogólne rozporządzenie o ochronie danych), dalej RODO:</w:t>
      </w:r>
    </w:p>
    <w:p w14:paraId="4A0724FD" w14:textId="77777777" w:rsidR="00C91066" w:rsidRPr="00E67B90" w:rsidRDefault="00C91066" w:rsidP="00C91066">
      <w:pPr>
        <w:spacing w:line="360" w:lineRule="auto"/>
        <w:jc w:val="both"/>
      </w:pPr>
      <w:r w:rsidRPr="00E7691E">
        <w:t>1. Administratorem Pana/Pani danych osobowych jest Gminny Zakład Gospodarki Komunalnej w</w:t>
      </w:r>
      <w:r>
        <w:t> </w:t>
      </w:r>
      <w:r w:rsidRPr="00E7691E">
        <w:t xml:space="preserve">Rzezawie, ul. Długa 21 reprezentowany przez Kierownika </w:t>
      </w:r>
      <w:r w:rsidRPr="00E67B90">
        <w:t xml:space="preserve">Jednostki. Kontakt z Administratorem możliwy mailowo: </w:t>
      </w:r>
      <w:hyperlink r:id="rId8" w:history="1">
        <w:r w:rsidRPr="00E67B90">
          <w:rPr>
            <w:rStyle w:val="Hipercze"/>
          </w:rPr>
          <w:t>gzgk@rzezawa.pl</w:t>
        </w:r>
      </w:hyperlink>
      <w:r w:rsidRPr="00E67B90">
        <w:t>.</w:t>
      </w:r>
    </w:p>
    <w:p w14:paraId="0F22DFEB" w14:textId="77777777" w:rsidR="00C91066" w:rsidRPr="00E7691E" w:rsidRDefault="00C91066" w:rsidP="00C91066">
      <w:pPr>
        <w:spacing w:line="360" w:lineRule="auto"/>
        <w:jc w:val="both"/>
      </w:pPr>
      <w:r w:rsidRPr="00E7691E">
        <w:t xml:space="preserve">2. Kontakt z Inspektorem Ochrony Danych – Sylwia Wierciak e-mail: </w:t>
      </w:r>
      <w:hyperlink r:id="rId9" w:history="1">
        <w:r w:rsidRPr="00E7691E">
          <w:rPr>
            <w:rStyle w:val="Hipercze"/>
          </w:rPr>
          <w:t>skarbnik.audyt@onet.pl</w:t>
        </w:r>
      </w:hyperlink>
      <w:r w:rsidRPr="00E7691E">
        <w:t xml:space="preserve">.  </w:t>
      </w:r>
    </w:p>
    <w:p w14:paraId="47F50453" w14:textId="77777777" w:rsidR="00C91066" w:rsidRPr="00E7691E" w:rsidRDefault="00C91066" w:rsidP="00C91066">
      <w:pPr>
        <w:spacing w:line="360" w:lineRule="auto"/>
        <w:jc w:val="both"/>
      </w:pPr>
      <w:r w:rsidRPr="00E7691E">
        <w:t>3. Podstawą prawną przetwarzania Pani/Pana danych osobowych jest:</w:t>
      </w:r>
    </w:p>
    <w:p w14:paraId="1DB3C8B5" w14:textId="77777777" w:rsidR="00C91066" w:rsidRPr="00E7691E" w:rsidRDefault="00C91066" w:rsidP="00C91066">
      <w:pPr>
        <w:pStyle w:val="Akapitzlist"/>
        <w:numPr>
          <w:ilvl w:val="0"/>
          <w:numId w:val="7"/>
        </w:numPr>
        <w:spacing w:line="360" w:lineRule="auto"/>
        <w:jc w:val="both"/>
      </w:pPr>
      <w:r w:rsidRPr="00E7691E">
        <w:t>art. 6 ust. 1 lit. b) RODO – w celu prawidłowej realizacji zawartej umowy;</w:t>
      </w:r>
    </w:p>
    <w:p w14:paraId="15279874" w14:textId="77777777" w:rsidR="00C91066" w:rsidRPr="00E7691E" w:rsidRDefault="00C91066" w:rsidP="00C91066">
      <w:pPr>
        <w:pStyle w:val="Akapitzlist"/>
        <w:numPr>
          <w:ilvl w:val="0"/>
          <w:numId w:val="7"/>
        </w:numPr>
        <w:spacing w:line="360" w:lineRule="auto"/>
        <w:jc w:val="both"/>
      </w:pPr>
      <w:r w:rsidRPr="00E7691E">
        <w:t>art. 6 ust. 1 lit. c) RODO – w celu realizacji zadań określony w ustawie z dnia 7 czerwca 2001 r. o zbiorowym zaopatrzeniu w wodę i zbiorowym odprowadzaniu ścieków;</w:t>
      </w:r>
    </w:p>
    <w:p w14:paraId="2B1065AC" w14:textId="77777777" w:rsidR="00C91066" w:rsidRPr="00E7691E" w:rsidRDefault="00C91066" w:rsidP="00C91066">
      <w:pPr>
        <w:pStyle w:val="Akapitzlist"/>
        <w:numPr>
          <w:ilvl w:val="0"/>
          <w:numId w:val="7"/>
        </w:numPr>
        <w:spacing w:line="360" w:lineRule="auto"/>
        <w:jc w:val="both"/>
      </w:pPr>
      <w:r w:rsidRPr="00E7691E">
        <w:t>art. 6 ust. 1 lit. a) RODO – w pozostałym zakresie na podstawie udzielonej zgody.</w:t>
      </w:r>
    </w:p>
    <w:p w14:paraId="2F192E8F" w14:textId="77777777" w:rsidR="00C91066" w:rsidRPr="00E7691E" w:rsidRDefault="00C91066" w:rsidP="00C91066">
      <w:pPr>
        <w:spacing w:line="360" w:lineRule="auto"/>
        <w:jc w:val="both"/>
      </w:pPr>
      <w:r>
        <w:t>4</w:t>
      </w:r>
      <w:r w:rsidRPr="00E7691E">
        <w:t xml:space="preserve">. Posiada Pani/Pan prawo dostępu do treści swoich danych oraz prawo ich sprostowania, usunięcia, ograniczenia przetwarzania, prawo do przenoszenia danych, prawo wniesienia sprzeciwu, prawo do cofnięcia zgody (jeżeli przetwarzanie odbywa się na podstawie art. 6 ust. 1 lit. a) RODO) w dowolnym momencie bez wpływu na zgodność z prawem przetwarzania, którego dokonano na podstawie zgody przed jej cofnięciem. </w:t>
      </w:r>
    </w:p>
    <w:p w14:paraId="741BEAD4" w14:textId="77777777" w:rsidR="00C91066" w:rsidRPr="00E7691E" w:rsidRDefault="00C91066" w:rsidP="00C91066">
      <w:pPr>
        <w:spacing w:line="360" w:lineRule="auto"/>
        <w:jc w:val="both"/>
      </w:pPr>
      <w:r>
        <w:t>5</w:t>
      </w:r>
      <w:r w:rsidRPr="00E7691E">
        <w:t xml:space="preserve">. Jeżeli uzna Pan/Pani, że dane osobowe będą przetwarzane niezgodnie z wymogami prawa ma Pani/Pan prawo wnieść skargę do organu nadzorczego, którym jest Prezes Urzędu Ochrony Danych Osobowych z siedziba w Warszawie przy ul. Stawki 2. </w:t>
      </w:r>
    </w:p>
    <w:p w14:paraId="6E0CC0C6" w14:textId="77777777" w:rsidR="00C91066" w:rsidRPr="00E7691E" w:rsidRDefault="00C91066" w:rsidP="00C91066">
      <w:pPr>
        <w:spacing w:line="360" w:lineRule="auto"/>
        <w:jc w:val="both"/>
      </w:pPr>
      <w:r>
        <w:t>6</w:t>
      </w:r>
      <w:r w:rsidRPr="00E7691E">
        <w:t>. Podanie przez Panią/Pana danych osobowych jest obowiązkowe, w sytuacji gdy przesłankę przetwarzania danych osobowych stanowi przepis prawa lub zawarta między stronami umowa.</w:t>
      </w:r>
    </w:p>
    <w:p w14:paraId="7A4C4C36" w14:textId="77777777" w:rsidR="00C91066" w:rsidRPr="00E7691E" w:rsidRDefault="00C91066" w:rsidP="00C91066">
      <w:pPr>
        <w:spacing w:line="360" w:lineRule="auto"/>
        <w:jc w:val="both"/>
      </w:pPr>
      <w:r>
        <w:t>7</w:t>
      </w:r>
      <w:r w:rsidRPr="00E7691E">
        <w:t>. W sytuacji, gdy przetwarzanie danych osobowych odbywa się na podstawie zgody osoby, której dane dotyczą, podanie przez Panią/Pana danych osobowych Administratorowi ma charakter dobrowolny.</w:t>
      </w:r>
    </w:p>
    <w:p w14:paraId="5C149D31" w14:textId="77777777" w:rsidR="00C91066" w:rsidRPr="00E7691E" w:rsidRDefault="00C91066" w:rsidP="00C91066">
      <w:pPr>
        <w:spacing w:line="360" w:lineRule="auto"/>
        <w:jc w:val="both"/>
      </w:pPr>
      <w:r>
        <w:t>8</w:t>
      </w:r>
      <w:r w:rsidRPr="00E7691E">
        <w:t xml:space="preserve">. Pani/ Pana dane osobowe mogą zostać udostępnione podmiotom upoważnionym na podstawie przepisów prawa. Odbiorcami Pani/ Pana danych mogą być podmioty, którym administrator zleca wykonanie czynności, z którymi wiąże się konieczność przetwarzania danych (podmioty przetwarzające). </w:t>
      </w:r>
    </w:p>
    <w:p w14:paraId="1DDF3818" w14:textId="77777777" w:rsidR="00C91066" w:rsidRPr="00E7691E" w:rsidRDefault="00C91066" w:rsidP="00C91066">
      <w:pPr>
        <w:spacing w:line="360" w:lineRule="auto"/>
        <w:jc w:val="both"/>
      </w:pPr>
      <w:r>
        <w:t>9</w:t>
      </w:r>
      <w:r w:rsidRPr="00E7691E">
        <w:t>. Dane osobowe nie będą przetwarzane w sposób zautomatyzowany oraz nie będą podlegać profilowaniu.</w:t>
      </w:r>
    </w:p>
    <w:p w14:paraId="1777BBA6" w14:textId="77777777" w:rsidR="00C1583E" w:rsidRPr="00FD5E78" w:rsidRDefault="00C1583E" w:rsidP="00FD5E78">
      <w:pPr>
        <w:pStyle w:val="Tekstpodstawowy"/>
        <w:jc w:val="both"/>
        <w:rPr>
          <w:rFonts w:ascii="Times New Roman" w:hAnsi="Times New Roman" w:cs="Times New Roman"/>
          <w:lang w:val="pl-PL"/>
        </w:rPr>
      </w:pPr>
    </w:p>
    <w:sectPr w:rsidR="00C1583E" w:rsidRPr="00FD5E78" w:rsidSect="00395450">
      <w:headerReference w:type="even" r:id="rId10"/>
      <w:headerReference w:type="default" r:id="rId11"/>
      <w:footerReference w:type="even" r:id="rId12"/>
      <w:footerReference w:type="default" r:id="rId13"/>
      <w:headerReference w:type="first" r:id="rId14"/>
      <w:footerReference w:type="first" r:id="rId15"/>
      <w:pgSz w:w="11906" w:h="16838"/>
      <w:pgMar w:top="851" w:right="1418"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02E1C" w14:textId="77777777" w:rsidR="00395450" w:rsidRDefault="00395450" w:rsidP="007E7616">
      <w:r>
        <w:separator/>
      </w:r>
    </w:p>
  </w:endnote>
  <w:endnote w:type="continuationSeparator" w:id="0">
    <w:p w14:paraId="25959AA1" w14:textId="77777777" w:rsidR="00395450" w:rsidRDefault="00395450" w:rsidP="007E76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FEE21" w14:textId="77777777" w:rsidR="007E7616" w:rsidRDefault="007E7616">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7B628" w14:textId="77777777" w:rsidR="007E7616" w:rsidRDefault="007E7616">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FAA41" w14:textId="77777777" w:rsidR="007E7616" w:rsidRDefault="007E761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C7F56" w14:textId="77777777" w:rsidR="00395450" w:rsidRDefault="00395450" w:rsidP="007E7616">
      <w:r>
        <w:separator/>
      </w:r>
    </w:p>
  </w:footnote>
  <w:footnote w:type="continuationSeparator" w:id="0">
    <w:p w14:paraId="51D3E544" w14:textId="77777777" w:rsidR="00395450" w:rsidRDefault="00395450" w:rsidP="007E76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33333" w14:textId="2FC7D338" w:rsidR="007E7616" w:rsidRDefault="007E7616">
    <w:pPr>
      <w:pStyle w:val="Nagwek"/>
    </w:pPr>
    <w:r>
      <w:rPr>
        <w:noProof/>
      </w:rPr>
      <w:pict w14:anchorId="6CC72A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9623297" o:spid="_x0000_s1026" type="#_x0000_t136" style="position:absolute;margin-left:0;margin-top:0;width:479.55pt;height:159.85pt;rotation:315;z-index:-251655168;mso-position-horizontal:center;mso-position-horizontal-relative:margin;mso-position-vertical:center;mso-position-vertical-relative:margin" o:allowincell="f" fillcolor="silver" stroked="f">
          <v:fill opacity=".5"/>
          <v:textpath style="font-family:&quot;Arial&quot;;font-size:1pt" string="WZÓR"/>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4DE20" w14:textId="24738686" w:rsidR="007E7616" w:rsidRDefault="007E7616">
    <w:pPr>
      <w:pStyle w:val="Nagwek"/>
    </w:pPr>
    <w:r>
      <w:rPr>
        <w:noProof/>
      </w:rPr>
      <w:pict w14:anchorId="03851B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9623298" o:spid="_x0000_s1027" type="#_x0000_t136" style="position:absolute;margin-left:0;margin-top:0;width:479.55pt;height:159.85pt;rotation:315;z-index:-251653120;mso-position-horizontal:center;mso-position-horizontal-relative:margin;mso-position-vertical:center;mso-position-vertical-relative:margin" o:allowincell="f" fillcolor="silver" stroked="f">
          <v:fill opacity=".5"/>
          <v:textpath style="font-family:&quot;Arial&quot;;font-size:1pt" string="WZÓR"/>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A1C99" w14:textId="1F135671" w:rsidR="007E7616" w:rsidRDefault="007E7616">
    <w:pPr>
      <w:pStyle w:val="Nagwek"/>
    </w:pPr>
    <w:r>
      <w:rPr>
        <w:noProof/>
      </w:rPr>
      <w:pict w14:anchorId="7EB5CA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9623296" o:spid="_x0000_s1025" type="#_x0000_t136" style="position:absolute;margin-left:0;margin-top:0;width:479.55pt;height:159.85pt;rotation:315;z-index:-251657216;mso-position-horizontal:center;mso-position-horizontal-relative:margin;mso-position-vertical:center;mso-position-vertical-relative:margin" o:allowincell="f" fillcolor="silver" stroked="f">
          <v:fill opacity=".5"/>
          <v:textpath style="font-family:&quot;Arial&quot;;font-size:1pt" string="WZÓR"/>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128D3C"/>
    <w:multiLevelType w:val="multilevel"/>
    <w:tmpl w:val="C50867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0CABA7B"/>
    <w:multiLevelType w:val="multilevel"/>
    <w:tmpl w:val="5782873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B6F15F7"/>
    <w:multiLevelType w:val="multilevel"/>
    <w:tmpl w:val="B046117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0001"/>
    <w:multiLevelType w:val="multilevel"/>
    <w:tmpl w:val="00000001"/>
    <w:name w:val="WW8Num1"/>
    <w:lvl w:ilvl="0">
      <w:start w:val="1"/>
      <w:numFmt w:val="decimal"/>
      <w:lvlText w:val="%1."/>
      <w:lvlJc w:val="left"/>
      <w:pPr>
        <w:tabs>
          <w:tab w:val="num" w:pos="720"/>
        </w:tabs>
        <w:ind w:left="720" w:hanging="360"/>
      </w:pPr>
      <w:rPr>
        <w:rFonts w:cs="Calibri"/>
        <w:caps w:val="0"/>
        <w:smallCaps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31984730"/>
    <w:multiLevelType w:val="hybridMultilevel"/>
    <w:tmpl w:val="7682F79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6474F08B"/>
    <w:multiLevelType w:val="multilevel"/>
    <w:tmpl w:val="EF262D7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169838470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 w16cid:durableId="5728596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16cid:durableId="1447306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825972719">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 w16cid:durableId="1102410850">
    <w:abstractNumId w:val="3"/>
  </w:num>
  <w:num w:numId="6" w16cid:durableId="1231605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959137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543DA"/>
    <w:rsid w:val="000038C9"/>
    <w:rsid w:val="000074EB"/>
    <w:rsid w:val="000107C1"/>
    <w:rsid w:val="000122D0"/>
    <w:rsid w:val="00014FF2"/>
    <w:rsid w:val="0002299B"/>
    <w:rsid w:val="00022F0F"/>
    <w:rsid w:val="00030138"/>
    <w:rsid w:val="00033D3E"/>
    <w:rsid w:val="00033E1A"/>
    <w:rsid w:val="000341D7"/>
    <w:rsid w:val="000369DC"/>
    <w:rsid w:val="000376D0"/>
    <w:rsid w:val="00040760"/>
    <w:rsid w:val="000433D0"/>
    <w:rsid w:val="00043617"/>
    <w:rsid w:val="00046E2E"/>
    <w:rsid w:val="00051060"/>
    <w:rsid w:val="000528D5"/>
    <w:rsid w:val="00055BDE"/>
    <w:rsid w:val="000613A1"/>
    <w:rsid w:val="00063881"/>
    <w:rsid w:val="00067BE2"/>
    <w:rsid w:val="00072C56"/>
    <w:rsid w:val="00074BB1"/>
    <w:rsid w:val="00075C3E"/>
    <w:rsid w:val="00080D68"/>
    <w:rsid w:val="000819CF"/>
    <w:rsid w:val="00086135"/>
    <w:rsid w:val="0008632E"/>
    <w:rsid w:val="000865CE"/>
    <w:rsid w:val="00095840"/>
    <w:rsid w:val="000972B1"/>
    <w:rsid w:val="000A04FB"/>
    <w:rsid w:val="000B3F4B"/>
    <w:rsid w:val="000B4451"/>
    <w:rsid w:val="000B617F"/>
    <w:rsid w:val="000C22A0"/>
    <w:rsid w:val="000D1ED4"/>
    <w:rsid w:val="000D459F"/>
    <w:rsid w:val="000F324A"/>
    <w:rsid w:val="001005E1"/>
    <w:rsid w:val="001101FC"/>
    <w:rsid w:val="0011202C"/>
    <w:rsid w:val="00115111"/>
    <w:rsid w:val="001216A4"/>
    <w:rsid w:val="0012481A"/>
    <w:rsid w:val="00131A17"/>
    <w:rsid w:val="001336D8"/>
    <w:rsid w:val="00141D63"/>
    <w:rsid w:val="00146DD7"/>
    <w:rsid w:val="00146E2F"/>
    <w:rsid w:val="001506CD"/>
    <w:rsid w:val="00156F2D"/>
    <w:rsid w:val="00166268"/>
    <w:rsid w:val="0016795E"/>
    <w:rsid w:val="00170454"/>
    <w:rsid w:val="0017288C"/>
    <w:rsid w:val="00173C6F"/>
    <w:rsid w:val="001777EE"/>
    <w:rsid w:val="00182E3C"/>
    <w:rsid w:val="00185899"/>
    <w:rsid w:val="001937F8"/>
    <w:rsid w:val="001A0008"/>
    <w:rsid w:val="001A02FF"/>
    <w:rsid w:val="001A3675"/>
    <w:rsid w:val="001A3A79"/>
    <w:rsid w:val="001A5668"/>
    <w:rsid w:val="001B74E9"/>
    <w:rsid w:val="001C33E7"/>
    <w:rsid w:val="001C4E96"/>
    <w:rsid w:val="001D5E28"/>
    <w:rsid w:val="001E0F56"/>
    <w:rsid w:val="001E1E9C"/>
    <w:rsid w:val="001E58AE"/>
    <w:rsid w:val="001E5D03"/>
    <w:rsid w:val="001F3AAD"/>
    <w:rsid w:val="00205F21"/>
    <w:rsid w:val="00220A7D"/>
    <w:rsid w:val="002212BA"/>
    <w:rsid w:val="0022493C"/>
    <w:rsid w:val="0022768E"/>
    <w:rsid w:val="00227D5F"/>
    <w:rsid w:val="00231968"/>
    <w:rsid w:val="002336BC"/>
    <w:rsid w:val="00242077"/>
    <w:rsid w:val="00244400"/>
    <w:rsid w:val="002470A4"/>
    <w:rsid w:val="0025164B"/>
    <w:rsid w:val="00253FBF"/>
    <w:rsid w:val="0025751D"/>
    <w:rsid w:val="00262C44"/>
    <w:rsid w:val="00264AA1"/>
    <w:rsid w:val="002709C9"/>
    <w:rsid w:val="00271174"/>
    <w:rsid w:val="00272DA2"/>
    <w:rsid w:val="002736E0"/>
    <w:rsid w:val="00276664"/>
    <w:rsid w:val="00286F5A"/>
    <w:rsid w:val="00293686"/>
    <w:rsid w:val="002A4AE0"/>
    <w:rsid w:val="002C0E1F"/>
    <w:rsid w:val="002C3ADA"/>
    <w:rsid w:val="002D5DCB"/>
    <w:rsid w:val="002D643A"/>
    <w:rsid w:val="002D6937"/>
    <w:rsid w:val="002E09B9"/>
    <w:rsid w:val="002E3F32"/>
    <w:rsid w:val="002F2A11"/>
    <w:rsid w:val="002F5C97"/>
    <w:rsid w:val="002F5ED8"/>
    <w:rsid w:val="00305EA6"/>
    <w:rsid w:val="003072EA"/>
    <w:rsid w:val="00315DBE"/>
    <w:rsid w:val="003233EB"/>
    <w:rsid w:val="00326394"/>
    <w:rsid w:val="003314FF"/>
    <w:rsid w:val="00347E11"/>
    <w:rsid w:val="00353327"/>
    <w:rsid w:val="00363DF4"/>
    <w:rsid w:val="00371E2E"/>
    <w:rsid w:val="003751E9"/>
    <w:rsid w:val="003849C2"/>
    <w:rsid w:val="00386B60"/>
    <w:rsid w:val="00392407"/>
    <w:rsid w:val="00392B33"/>
    <w:rsid w:val="0039460B"/>
    <w:rsid w:val="00395450"/>
    <w:rsid w:val="003A5714"/>
    <w:rsid w:val="003B2023"/>
    <w:rsid w:val="003B2AC9"/>
    <w:rsid w:val="003B3368"/>
    <w:rsid w:val="003B3B83"/>
    <w:rsid w:val="003B458B"/>
    <w:rsid w:val="003B6712"/>
    <w:rsid w:val="003C2AC8"/>
    <w:rsid w:val="003D3446"/>
    <w:rsid w:val="003E083D"/>
    <w:rsid w:val="003E09D3"/>
    <w:rsid w:val="003E3638"/>
    <w:rsid w:val="003F3CD2"/>
    <w:rsid w:val="003F5B60"/>
    <w:rsid w:val="0040028F"/>
    <w:rsid w:val="00435837"/>
    <w:rsid w:val="00454926"/>
    <w:rsid w:val="00465FE5"/>
    <w:rsid w:val="00467062"/>
    <w:rsid w:val="004801E3"/>
    <w:rsid w:val="0048227E"/>
    <w:rsid w:val="00490314"/>
    <w:rsid w:val="00490EBE"/>
    <w:rsid w:val="00494913"/>
    <w:rsid w:val="004968FB"/>
    <w:rsid w:val="004A2AFB"/>
    <w:rsid w:val="004A2BEB"/>
    <w:rsid w:val="004C47ED"/>
    <w:rsid w:val="004C48D8"/>
    <w:rsid w:val="004C6E94"/>
    <w:rsid w:val="004D0835"/>
    <w:rsid w:val="004D0972"/>
    <w:rsid w:val="004D1859"/>
    <w:rsid w:val="004D6C71"/>
    <w:rsid w:val="004D6D82"/>
    <w:rsid w:val="004E329C"/>
    <w:rsid w:val="004E36AE"/>
    <w:rsid w:val="004E3FDD"/>
    <w:rsid w:val="004E42CC"/>
    <w:rsid w:val="004E4EBB"/>
    <w:rsid w:val="004F31E4"/>
    <w:rsid w:val="005016F7"/>
    <w:rsid w:val="0050421C"/>
    <w:rsid w:val="00510685"/>
    <w:rsid w:val="00511365"/>
    <w:rsid w:val="00511678"/>
    <w:rsid w:val="00511D99"/>
    <w:rsid w:val="00520593"/>
    <w:rsid w:val="0052185B"/>
    <w:rsid w:val="00524596"/>
    <w:rsid w:val="00533123"/>
    <w:rsid w:val="00533CE0"/>
    <w:rsid w:val="00535A8D"/>
    <w:rsid w:val="00536CBF"/>
    <w:rsid w:val="005410E0"/>
    <w:rsid w:val="00556058"/>
    <w:rsid w:val="00560DBD"/>
    <w:rsid w:val="0056476D"/>
    <w:rsid w:val="0057096E"/>
    <w:rsid w:val="0057241D"/>
    <w:rsid w:val="00573B80"/>
    <w:rsid w:val="0057753E"/>
    <w:rsid w:val="00581877"/>
    <w:rsid w:val="00583FD3"/>
    <w:rsid w:val="005919B0"/>
    <w:rsid w:val="005A48C8"/>
    <w:rsid w:val="005A49D5"/>
    <w:rsid w:val="005A783E"/>
    <w:rsid w:val="005B2109"/>
    <w:rsid w:val="005B7743"/>
    <w:rsid w:val="005D0264"/>
    <w:rsid w:val="005D2AC7"/>
    <w:rsid w:val="005D30E3"/>
    <w:rsid w:val="005E01E7"/>
    <w:rsid w:val="005F27E8"/>
    <w:rsid w:val="005F32E7"/>
    <w:rsid w:val="005F547B"/>
    <w:rsid w:val="005F66B8"/>
    <w:rsid w:val="00600429"/>
    <w:rsid w:val="00615B13"/>
    <w:rsid w:val="006228CC"/>
    <w:rsid w:val="006341C8"/>
    <w:rsid w:val="00635909"/>
    <w:rsid w:val="00640492"/>
    <w:rsid w:val="006512EE"/>
    <w:rsid w:val="00653BDC"/>
    <w:rsid w:val="006543DA"/>
    <w:rsid w:val="00657FED"/>
    <w:rsid w:val="00667676"/>
    <w:rsid w:val="00674242"/>
    <w:rsid w:val="00677A28"/>
    <w:rsid w:val="00684196"/>
    <w:rsid w:val="00691F63"/>
    <w:rsid w:val="00693CA8"/>
    <w:rsid w:val="00696834"/>
    <w:rsid w:val="006A4A60"/>
    <w:rsid w:val="006B1C95"/>
    <w:rsid w:val="006B6B42"/>
    <w:rsid w:val="006C2CE6"/>
    <w:rsid w:val="006C4A6A"/>
    <w:rsid w:val="006D1A67"/>
    <w:rsid w:val="006D4BF3"/>
    <w:rsid w:val="006D69F9"/>
    <w:rsid w:val="006E0859"/>
    <w:rsid w:val="006E2515"/>
    <w:rsid w:val="006E2567"/>
    <w:rsid w:val="006E3EE4"/>
    <w:rsid w:val="0070031B"/>
    <w:rsid w:val="0070281D"/>
    <w:rsid w:val="00711477"/>
    <w:rsid w:val="0071280F"/>
    <w:rsid w:val="00726C60"/>
    <w:rsid w:val="00731906"/>
    <w:rsid w:val="00737355"/>
    <w:rsid w:val="00744A4D"/>
    <w:rsid w:val="00744FA0"/>
    <w:rsid w:val="0075047A"/>
    <w:rsid w:val="007512B0"/>
    <w:rsid w:val="00752088"/>
    <w:rsid w:val="007520F9"/>
    <w:rsid w:val="00762C61"/>
    <w:rsid w:val="0076735C"/>
    <w:rsid w:val="00776AAB"/>
    <w:rsid w:val="0077762F"/>
    <w:rsid w:val="00780A38"/>
    <w:rsid w:val="00786AE9"/>
    <w:rsid w:val="00787292"/>
    <w:rsid w:val="0079182F"/>
    <w:rsid w:val="00791DD1"/>
    <w:rsid w:val="00797C78"/>
    <w:rsid w:val="007A079C"/>
    <w:rsid w:val="007A6910"/>
    <w:rsid w:val="007C3292"/>
    <w:rsid w:val="007C3959"/>
    <w:rsid w:val="007C437F"/>
    <w:rsid w:val="007C6F3E"/>
    <w:rsid w:val="007C7484"/>
    <w:rsid w:val="007D0279"/>
    <w:rsid w:val="007E0274"/>
    <w:rsid w:val="007E6104"/>
    <w:rsid w:val="007E6F9F"/>
    <w:rsid w:val="007E7616"/>
    <w:rsid w:val="007E7F6D"/>
    <w:rsid w:val="007F60D6"/>
    <w:rsid w:val="007F7A69"/>
    <w:rsid w:val="008004A9"/>
    <w:rsid w:val="0080288C"/>
    <w:rsid w:val="0081235A"/>
    <w:rsid w:val="00813DD2"/>
    <w:rsid w:val="008254E9"/>
    <w:rsid w:val="00827CFB"/>
    <w:rsid w:val="00835BDC"/>
    <w:rsid w:val="00835DEC"/>
    <w:rsid w:val="0084105A"/>
    <w:rsid w:val="00843079"/>
    <w:rsid w:val="008538CF"/>
    <w:rsid w:val="00866E47"/>
    <w:rsid w:val="008817D3"/>
    <w:rsid w:val="00885AE1"/>
    <w:rsid w:val="008950FB"/>
    <w:rsid w:val="008A253A"/>
    <w:rsid w:val="008A62CC"/>
    <w:rsid w:val="008B0072"/>
    <w:rsid w:val="008B6E03"/>
    <w:rsid w:val="008C5DDE"/>
    <w:rsid w:val="008C7B25"/>
    <w:rsid w:val="008D4FEC"/>
    <w:rsid w:val="008E1FB5"/>
    <w:rsid w:val="008E2B18"/>
    <w:rsid w:val="008F2BDC"/>
    <w:rsid w:val="008F2EB3"/>
    <w:rsid w:val="00911BBE"/>
    <w:rsid w:val="0091213D"/>
    <w:rsid w:val="0091329E"/>
    <w:rsid w:val="00917223"/>
    <w:rsid w:val="00925E07"/>
    <w:rsid w:val="00936D76"/>
    <w:rsid w:val="00943164"/>
    <w:rsid w:val="009458CD"/>
    <w:rsid w:val="00947FF5"/>
    <w:rsid w:val="00950E17"/>
    <w:rsid w:val="00957BF8"/>
    <w:rsid w:val="00960F7A"/>
    <w:rsid w:val="00965DD3"/>
    <w:rsid w:val="00971AB7"/>
    <w:rsid w:val="009720D0"/>
    <w:rsid w:val="00973171"/>
    <w:rsid w:val="009772CB"/>
    <w:rsid w:val="00977678"/>
    <w:rsid w:val="00992AA9"/>
    <w:rsid w:val="00996961"/>
    <w:rsid w:val="00996CCE"/>
    <w:rsid w:val="009A172F"/>
    <w:rsid w:val="009A1F24"/>
    <w:rsid w:val="009B513A"/>
    <w:rsid w:val="009B545D"/>
    <w:rsid w:val="009C7F95"/>
    <w:rsid w:val="009D1659"/>
    <w:rsid w:val="009D2685"/>
    <w:rsid w:val="009D43AE"/>
    <w:rsid w:val="009D7629"/>
    <w:rsid w:val="009D786B"/>
    <w:rsid w:val="009F35E0"/>
    <w:rsid w:val="009F41FC"/>
    <w:rsid w:val="00A02A1B"/>
    <w:rsid w:val="00A04340"/>
    <w:rsid w:val="00A04C1F"/>
    <w:rsid w:val="00A06A39"/>
    <w:rsid w:val="00A1210B"/>
    <w:rsid w:val="00A14E3F"/>
    <w:rsid w:val="00A17F4F"/>
    <w:rsid w:val="00A202CC"/>
    <w:rsid w:val="00A2609C"/>
    <w:rsid w:val="00A27FC8"/>
    <w:rsid w:val="00A345FA"/>
    <w:rsid w:val="00A51433"/>
    <w:rsid w:val="00A6188A"/>
    <w:rsid w:val="00A66E24"/>
    <w:rsid w:val="00A70604"/>
    <w:rsid w:val="00A717B6"/>
    <w:rsid w:val="00A84CA0"/>
    <w:rsid w:val="00A90BB7"/>
    <w:rsid w:val="00A967E6"/>
    <w:rsid w:val="00AA100D"/>
    <w:rsid w:val="00AB64A1"/>
    <w:rsid w:val="00AC3C0D"/>
    <w:rsid w:val="00AE28D9"/>
    <w:rsid w:val="00AE3895"/>
    <w:rsid w:val="00AE6CA3"/>
    <w:rsid w:val="00AF0828"/>
    <w:rsid w:val="00AF7D49"/>
    <w:rsid w:val="00B0144B"/>
    <w:rsid w:val="00B03B4E"/>
    <w:rsid w:val="00B048B6"/>
    <w:rsid w:val="00B12FEF"/>
    <w:rsid w:val="00B14FD0"/>
    <w:rsid w:val="00B20E66"/>
    <w:rsid w:val="00B234C8"/>
    <w:rsid w:val="00B24B2C"/>
    <w:rsid w:val="00B24B3C"/>
    <w:rsid w:val="00B24BA0"/>
    <w:rsid w:val="00B37701"/>
    <w:rsid w:val="00B51666"/>
    <w:rsid w:val="00B52721"/>
    <w:rsid w:val="00B64140"/>
    <w:rsid w:val="00B760D6"/>
    <w:rsid w:val="00B81742"/>
    <w:rsid w:val="00B82040"/>
    <w:rsid w:val="00B82486"/>
    <w:rsid w:val="00B84565"/>
    <w:rsid w:val="00B91F9F"/>
    <w:rsid w:val="00B950C3"/>
    <w:rsid w:val="00BA1837"/>
    <w:rsid w:val="00BA7D56"/>
    <w:rsid w:val="00BB0781"/>
    <w:rsid w:val="00BD197E"/>
    <w:rsid w:val="00BD7741"/>
    <w:rsid w:val="00BD785B"/>
    <w:rsid w:val="00BE640C"/>
    <w:rsid w:val="00C02C6F"/>
    <w:rsid w:val="00C0793F"/>
    <w:rsid w:val="00C11CD0"/>
    <w:rsid w:val="00C143E4"/>
    <w:rsid w:val="00C1583E"/>
    <w:rsid w:val="00C20520"/>
    <w:rsid w:val="00C264BD"/>
    <w:rsid w:val="00C265AE"/>
    <w:rsid w:val="00C30DB7"/>
    <w:rsid w:val="00C4245B"/>
    <w:rsid w:val="00C4579C"/>
    <w:rsid w:val="00C52CFA"/>
    <w:rsid w:val="00C53781"/>
    <w:rsid w:val="00C67A80"/>
    <w:rsid w:val="00C67CA8"/>
    <w:rsid w:val="00C748F6"/>
    <w:rsid w:val="00C820EE"/>
    <w:rsid w:val="00C855D0"/>
    <w:rsid w:val="00C874A7"/>
    <w:rsid w:val="00C876B1"/>
    <w:rsid w:val="00C91066"/>
    <w:rsid w:val="00C93764"/>
    <w:rsid w:val="00C94196"/>
    <w:rsid w:val="00CB091A"/>
    <w:rsid w:val="00CB205C"/>
    <w:rsid w:val="00CC0BC2"/>
    <w:rsid w:val="00CC1B38"/>
    <w:rsid w:val="00CC70EE"/>
    <w:rsid w:val="00CC7B10"/>
    <w:rsid w:val="00CD1CA4"/>
    <w:rsid w:val="00CD3786"/>
    <w:rsid w:val="00CD4DC2"/>
    <w:rsid w:val="00CE1433"/>
    <w:rsid w:val="00CE2C5A"/>
    <w:rsid w:val="00CE3E58"/>
    <w:rsid w:val="00CE766E"/>
    <w:rsid w:val="00CF1B38"/>
    <w:rsid w:val="00D152FD"/>
    <w:rsid w:val="00D21144"/>
    <w:rsid w:val="00D243D9"/>
    <w:rsid w:val="00D26D1B"/>
    <w:rsid w:val="00D32083"/>
    <w:rsid w:val="00D32F14"/>
    <w:rsid w:val="00D40D46"/>
    <w:rsid w:val="00D42863"/>
    <w:rsid w:val="00D456CE"/>
    <w:rsid w:val="00D54F84"/>
    <w:rsid w:val="00D5559E"/>
    <w:rsid w:val="00D6273C"/>
    <w:rsid w:val="00D63C54"/>
    <w:rsid w:val="00D677F8"/>
    <w:rsid w:val="00D7313D"/>
    <w:rsid w:val="00D76140"/>
    <w:rsid w:val="00D87DD2"/>
    <w:rsid w:val="00DA0AB7"/>
    <w:rsid w:val="00DA2676"/>
    <w:rsid w:val="00DA3460"/>
    <w:rsid w:val="00DA7655"/>
    <w:rsid w:val="00DB34B2"/>
    <w:rsid w:val="00DB4A90"/>
    <w:rsid w:val="00DB58BF"/>
    <w:rsid w:val="00DB7397"/>
    <w:rsid w:val="00DC0E23"/>
    <w:rsid w:val="00DC4BD5"/>
    <w:rsid w:val="00DC73D2"/>
    <w:rsid w:val="00DE3031"/>
    <w:rsid w:val="00DE6A31"/>
    <w:rsid w:val="00DF0698"/>
    <w:rsid w:val="00DF235B"/>
    <w:rsid w:val="00E21769"/>
    <w:rsid w:val="00E21869"/>
    <w:rsid w:val="00E2447E"/>
    <w:rsid w:val="00E27E3B"/>
    <w:rsid w:val="00E3096B"/>
    <w:rsid w:val="00E331A5"/>
    <w:rsid w:val="00E41CD8"/>
    <w:rsid w:val="00E46F5B"/>
    <w:rsid w:val="00E502E1"/>
    <w:rsid w:val="00E50517"/>
    <w:rsid w:val="00E75107"/>
    <w:rsid w:val="00E76D55"/>
    <w:rsid w:val="00EA2400"/>
    <w:rsid w:val="00EB1AE0"/>
    <w:rsid w:val="00EB6894"/>
    <w:rsid w:val="00ED2B9E"/>
    <w:rsid w:val="00ED6F94"/>
    <w:rsid w:val="00EE40EC"/>
    <w:rsid w:val="00EE640D"/>
    <w:rsid w:val="00EE7836"/>
    <w:rsid w:val="00EF061E"/>
    <w:rsid w:val="00EF3CBD"/>
    <w:rsid w:val="00F04509"/>
    <w:rsid w:val="00F0783A"/>
    <w:rsid w:val="00F11776"/>
    <w:rsid w:val="00F22549"/>
    <w:rsid w:val="00F339DD"/>
    <w:rsid w:val="00F36344"/>
    <w:rsid w:val="00F377A4"/>
    <w:rsid w:val="00F41342"/>
    <w:rsid w:val="00F4678B"/>
    <w:rsid w:val="00F5311A"/>
    <w:rsid w:val="00F56388"/>
    <w:rsid w:val="00F5728D"/>
    <w:rsid w:val="00F6085E"/>
    <w:rsid w:val="00F626CB"/>
    <w:rsid w:val="00F67697"/>
    <w:rsid w:val="00F716BF"/>
    <w:rsid w:val="00FA71EB"/>
    <w:rsid w:val="00FD043A"/>
    <w:rsid w:val="00FD083A"/>
    <w:rsid w:val="00FD28A4"/>
    <w:rsid w:val="00FD536E"/>
    <w:rsid w:val="00FD5750"/>
    <w:rsid w:val="00FD5E78"/>
    <w:rsid w:val="00FE6D30"/>
    <w:rsid w:val="00FF7D0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2D9E8"/>
  <w15:docId w15:val="{AEC2A016-996C-4AF8-A53D-E5A5EC55B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543DA"/>
    <w:pPr>
      <w:spacing w:after="0" w:line="240" w:lineRule="auto"/>
    </w:pPr>
    <w:rPr>
      <w:rFonts w:ascii="Times New Roman" w:eastAsia="Times New Roman" w:hAnsi="Times New Roman" w:cs="Times New Roman"/>
      <w:sz w:val="20"/>
      <w:szCs w:val="20"/>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25751D"/>
    <w:pPr>
      <w:spacing w:before="180" w:after="180"/>
    </w:pPr>
    <w:rPr>
      <w:rFonts w:asciiTheme="minorHAnsi" w:eastAsiaTheme="minorHAnsi" w:hAnsiTheme="minorHAnsi" w:cstheme="minorBidi"/>
      <w:sz w:val="24"/>
      <w:szCs w:val="24"/>
      <w:lang w:val="en-US" w:eastAsia="en-US"/>
    </w:rPr>
  </w:style>
  <w:style w:type="character" w:customStyle="1" w:styleId="TekstpodstawowyZnak">
    <w:name w:val="Tekst podstawowy Znak"/>
    <w:basedOn w:val="Domylnaczcionkaakapitu"/>
    <w:link w:val="Tekstpodstawowy"/>
    <w:rsid w:val="0025751D"/>
    <w:rPr>
      <w:sz w:val="24"/>
      <w:szCs w:val="24"/>
      <w:lang w:val="en-US"/>
    </w:rPr>
  </w:style>
  <w:style w:type="paragraph" w:customStyle="1" w:styleId="Compact">
    <w:name w:val="Compact"/>
    <w:basedOn w:val="Tekstpodstawowy"/>
    <w:qFormat/>
    <w:rsid w:val="0025751D"/>
    <w:pPr>
      <w:spacing w:before="36" w:after="36"/>
    </w:pPr>
  </w:style>
  <w:style w:type="paragraph" w:customStyle="1" w:styleId="Legenda1">
    <w:name w:val="Legenda1"/>
    <w:basedOn w:val="Normalny"/>
    <w:rsid w:val="0025751D"/>
    <w:pPr>
      <w:spacing w:after="120"/>
    </w:pPr>
    <w:rPr>
      <w:rFonts w:asciiTheme="minorHAnsi" w:eastAsiaTheme="minorHAnsi" w:hAnsiTheme="minorHAnsi" w:cstheme="minorBidi"/>
      <w:i/>
      <w:sz w:val="24"/>
      <w:szCs w:val="24"/>
      <w:lang w:val="en-US" w:eastAsia="en-US"/>
    </w:rPr>
  </w:style>
  <w:style w:type="paragraph" w:styleId="Akapitzlist">
    <w:name w:val="List Paragraph"/>
    <w:basedOn w:val="Normalny"/>
    <w:uiPriority w:val="34"/>
    <w:qFormat/>
    <w:rsid w:val="002F5ED8"/>
    <w:pPr>
      <w:ind w:left="720"/>
      <w:contextualSpacing/>
    </w:pPr>
  </w:style>
  <w:style w:type="paragraph" w:customStyle="1" w:styleId="FirstParagraph">
    <w:name w:val="First Paragraph"/>
    <w:basedOn w:val="Tekstpodstawowy"/>
    <w:next w:val="Tekstpodstawowy"/>
    <w:qFormat/>
    <w:rsid w:val="002F5ED8"/>
  </w:style>
  <w:style w:type="character" w:styleId="Hipercze">
    <w:name w:val="Hyperlink"/>
    <w:basedOn w:val="Domylnaczcionkaakapitu"/>
    <w:uiPriority w:val="99"/>
    <w:unhideWhenUsed/>
    <w:rsid w:val="00271174"/>
    <w:rPr>
      <w:color w:val="0000FF" w:themeColor="hyperlink"/>
      <w:u w:val="single"/>
    </w:rPr>
  </w:style>
  <w:style w:type="paragraph" w:styleId="Nagwek">
    <w:name w:val="header"/>
    <w:basedOn w:val="Normalny"/>
    <w:link w:val="NagwekZnak"/>
    <w:uiPriority w:val="99"/>
    <w:unhideWhenUsed/>
    <w:rsid w:val="007E7616"/>
    <w:pPr>
      <w:tabs>
        <w:tab w:val="center" w:pos="4536"/>
        <w:tab w:val="right" w:pos="9072"/>
      </w:tabs>
    </w:pPr>
  </w:style>
  <w:style w:type="character" w:customStyle="1" w:styleId="NagwekZnak">
    <w:name w:val="Nagłówek Znak"/>
    <w:basedOn w:val="Domylnaczcionkaakapitu"/>
    <w:link w:val="Nagwek"/>
    <w:uiPriority w:val="99"/>
    <w:rsid w:val="007E7616"/>
    <w:rPr>
      <w:rFonts w:ascii="Times New Roman" w:eastAsia="Times New Roman" w:hAnsi="Times New Roman" w:cs="Times New Roman"/>
      <w:sz w:val="20"/>
      <w:szCs w:val="20"/>
      <w:lang w:eastAsia="pl-PL"/>
    </w:rPr>
  </w:style>
  <w:style w:type="paragraph" w:styleId="Stopka">
    <w:name w:val="footer"/>
    <w:basedOn w:val="Normalny"/>
    <w:link w:val="StopkaZnak"/>
    <w:uiPriority w:val="99"/>
    <w:unhideWhenUsed/>
    <w:rsid w:val="007E7616"/>
    <w:pPr>
      <w:tabs>
        <w:tab w:val="center" w:pos="4536"/>
        <w:tab w:val="right" w:pos="9072"/>
      </w:tabs>
    </w:pPr>
  </w:style>
  <w:style w:type="character" w:customStyle="1" w:styleId="StopkaZnak">
    <w:name w:val="Stopka Znak"/>
    <w:basedOn w:val="Domylnaczcionkaakapitu"/>
    <w:link w:val="Stopka"/>
    <w:uiPriority w:val="99"/>
    <w:rsid w:val="007E7616"/>
    <w:rPr>
      <w:rFonts w:ascii="Times New Roman" w:eastAsia="Times New Roman" w:hAnsi="Times New Roman" w:cs="Times New Roman"/>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144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zgk@rzezawa.p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karbnik.audyt@onet.pl" TargetMode="External"/><Relationship Id="rId14" Type="http://schemas.openxmlformats.org/officeDocument/2006/relationships/header" Target="head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F8F7B7-1256-4970-BFB8-B8F84FD1D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5</TotalTime>
  <Pages>4</Pages>
  <Words>1390</Words>
  <Characters>8342</Characters>
  <Application>Microsoft Office Word</Application>
  <DocSecurity>0</DocSecurity>
  <Lines>69</Lines>
  <Paragraphs>1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zgk6</dc:creator>
  <cp:lastModifiedBy>Rzezawa Office</cp:lastModifiedBy>
  <cp:revision>165</cp:revision>
  <cp:lastPrinted>2024-02-06T13:03:00Z</cp:lastPrinted>
  <dcterms:created xsi:type="dcterms:W3CDTF">2023-01-04T08:41:00Z</dcterms:created>
  <dcterms:modified xsi:type="dcterms:W3CDTF">2024-02-12T11:45:00Z</dcterms:modified>
</cp:coreProperties>
</file>